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28E1" w:rsidRDefault="00BA08D7">
      <w:pPr>
        <w:spacing w:after="218" w:line="259" w:lineRule="auto"/>
        <w:ind w:left="0" w:right="1" w:firstLine="0"/>
        <w:jc w:val="center"/>
      </w:pPr>
      <w:r>
        <w:rPr>
          <w:b/>
        </w:rPr>
        <w:t xml:space="preserve">SVKM’s NMIMS </w:t>
      </w:r>
    </w:p>
    <w:p w:rsidR="00C96760" w:rsidRDefault="00BA08D7">
      <w:pPr>
        <w:spacing w:after="20" w:line="384" w:lineRule="auto"/>
        <w:ind w:left="2305" w:right="771" w:hanging="941"/>
        <w:jc w:val="left"/>
        <w:rPr>
          <w:b/>
        </w:rPr>
      </w:pPr>
      <w:r>
        <w:rPr>
          <w:b/>
        </w:rPr>
        <w:t xml:space="preserve">Mukesh Patel School of Technology Management &amp; Engineering </w:t>
      </w:r>
    </w:p>
    <w:p w:rsidR="00FA28E1" w:rsidRDefault="00BA08D7" w:rsidP="00C96760">
      <w:pPr>
        <w:spacing w:after="20" w:line="384" w:lineRule="auto"/>
        <w:ind w:left="2305" w:right="771" w:hanging="941"/>
        <w:jc w:val="center"/>
      </w:pPr>
      <w:r>
        <w:rPr>
          <w:b/>
          <w:sz w:val="32"/>
          <w:u w:val="single" w:color="000000"/>
        </w:rPr>
        <w:t>The Format for the Project Report</w:t>
      </w:r>
    </w:p>
    <w:p w:rsidR="008E1BBE" w:rsidRDefault="007B6846" w:rsidP="008E1BBE">
      <w:pPr>
        <w:spacing w:after="221"/>
        <w:ind w:left="0" w:firstLine="0"/>
        <w:jc w:val="center"/>
      </w:pPr>
      <w:r>
        <w:t>B. Tech (Computer Engineering)</w:t>
      </w:r>
      <w:bookmarkStart w:id="0" w:name="_GoBack"/>
      <w:bookmarkEnd w:id="0"/>
    </w:p>
    <w:p w:rsidR="00FA28E1" w:rsidRDefault="00F23785" w:rsidP="008E1BBE">
      <w:pPr>
        <w:spacing w:after="221"/>
        <w:ind w:left="0" w:firstLine="0"/>
        <w:jc w:val="center"/>
      </w:pPr>
      <w:r>
        <w:t>Final Year (VII</w:t>
      </w:r>
      <w:r w:rsidR="00BA08D7">
        <w:t xml:space="preserve"> Semester)</w:t>
      </w:r>
    </w:p>
    <w:p w:rsidR="00FA28E1" w:rsidRDefault="00BA08D7">
      <w:pPr>
        <w:pStyle w:val="Heading1"/>
        <w:ind w:left="706" w:right="771" w:hanging="361"/>
      </w:pPr>
      <w:r>
        <w:t xml:space="preserve">GUIDELINES FOR STUDENTS </w:t>
      </w:r>
    </w:p>
    <w:p w:rsidR="00FA28E1" w:rsidRDefault="00BA08D7">
      <w:pPr>
        <w:numPr>
          <w:ilvl w:val="0"/>
          <w:numId w:val="1"/>
        </w:numPr>
        <w:ind w:hanging="422"/>
      </w:pPr>
      <w:r>
        <w:t>The len</w:t>
      </w:r>
      <w:r w:rsidR="00847247">
        <w:t>g</w:t>
      </w:r>
      <w:r w:rsidR="002B1C4D">
        <w:t>th of the report may be about 20</w:t>
      </w:r>
      <w:r>
        <w:t xml:space="preserve"> to </w:t>
      </w:r>
      <w:r w:rsidR="002B1C4D">
        <w:t>3</w:t>
      </w:r>
      <w:r w:rsidR="002C18D5">
        <w:t>0</w:t>
      </w:r>
      <w:r>
        <w:t xml:space="preserve"> page</w:t>
      </w:r>
      <w:r w:rsidR="00847247">
        <w:t>s</w:t>
      </w:r>
      <w:r>
        <w:t>.</w:t>
      </w:r>
      <w:r>
        <w:rPr>
          <w:b/>
        </w:rPr>
        <w:t xml:space="preserve"> </w:t>
      </w:r>
    </w:p>
    <w:p w:rsidR="00FA28E1" w:rsidRPr="007A3126" w:rsidRDefault="00BA08D7">
      <w:pPr>
        <w:numPr>
          <w:ilvl w:val="0"/>
          <w:numId w:val="1"/>
        </w:numPr>
        <w:ind w:hanging="422"/>
      </w:pPr>
      <w:r>
        <w:t xml:space="preserve">The project report must be </w:t>
      </w:r>
      <w:r w:rsidR="00847247">
        <w:t>Spiral Bounded.</w:t>
      </w:r>
      <w:r>
        <w:rPr>
          <w:b/>
        </w:rPr>
        <w:t xml:space="preserve"> </w:t>
      </w:r>
    </w:p>
    <w:p w:rsidR="007A3126" w:rsidRDefault="007A3126" w:rsidP="00985F63">
      <w:pPr>
        <w:numPr>
          <w:ilvl w:val="0"/>
          <w:numId w:val="1"/>
        </w:numPr>
        <w:ind w:left="1451" w:hanging="422"/>
      </w:pPr>
      <w:r>
        <w:t xml:space="preserve">The project report submitted to the </w:t>
      </w:r>
      <w:r w:rsidR="00847247">
        <w:t>mentor</w:t>
      </w:r>
      <w:r>
        <w:t xml:space="preserve"> must have original hard copy of your </w:t>
      </w:r>
      <w:proofErr w:type="spellStart"/>
      <w:r>
        <w:t>sem</w:t>
      </w:r>
      <w:proofErr w:type="spellEnd"/>
      <w:r>
        <w:t>-VII weekly logbook (duly signed &amp; m</w:t>
      </w:r>
      <w:r w:rsidR="002B1C4D">
        <w:t>arked by mentor) attached to it.</w:t>
      </w:r>
    </w:p>
    <w:p w:rsidR="00FA28E1" w:rsidRDefault="00BA08D7">
      <w:pPr>
        <w:numPr>
          <w:ilvl w:val="0"/>
          <w:numId w:val="1"/>
        </w:numPr>
        <w:ind w:hanging="422"/>
      </w:pPr>
      <w:r>
        <w:t xml:space="preserve">The project </w:t>
      </w:r>
      <w:r w:rsidR="002B1C4D">
        <w:t xml:space="preserve">report should be neatly typed </w:t>
      </w:r>
      <w:r>
        <w:t>in A4 size Paper only.</w:t>
      </w:r>
      <w:r>
        <w:rPr>
          <w:b/>
        </w:rPr>
        <w:t xml:space="preserve"> </w:t>
      </w:r>
    </w:p>
    <w:p w:rsidR="00FA28E1" w:rsidRDefault="00BA08D7">
      <w:pPr>
        <w:numPr>
          <w:ilvl w:val="0"/>
          <w:numId w:val="1"/>
        </w:numPr>
        <w:ind w:hanging="422"/>
      </w:pPr>
      <w:r>
        <w:t>Following typing Instructions should be followed.</w:t>
      </w:r>
      <w:r>
        <w:rPr>
          <w:b/>
        </w:rPr>
        <w:t xml:space="preserve"> </w:t>
      </w:r>
    </w:p>
    <w:p w:rsidR="00FA28E1" w:rsidRDefault="00BA08D7">
      <w:pPr>
        <w:spacing w:after="50"/>
        <w:ind w:left="2161" w:hanging="307"/>
      </w:pPr>
      <w:proofErr w:type="spellStart"/>
      <w:r>
        <w:rPr>
          <w:b/>
        </w:rPr>
        <w:t>i</w:t>
      </w:r>
      <w:proofErr w:type="spellEnd"/>
      <w:r>
        <w:rPr>
          <w:b/>
        </w:rPr>
        <w:t>.</w:t>
      </w:r>
      <w:r>
        <w:rPr>
          <w:rFonts w:ascii="Arial" w:eastAsia="Arial" w:hAnsi="Arial" w:cs="Arial"/>
          <w:b/>
        </w:rPr>
        <w:t xml:space="preserve"> </w:t>
      </w:r>
      <w:r>
        <w:t xml:space="preserve">One and a half spacing should be used for typing the general text. The general text shall be justified and typed in the Font style ‘Times New </w:t>
      </w:r>
    </w:p>
    <w:p w:rsidR="00847247" w:rsidRDefault="00BA08D7">
      <w:pPr>
        <w:ind w:left="1719" w:firstLine="442"/>
        <w:rPr>
          <w:b/>
        </w:rPr>
      </w:pPr>
      <w:r>
        <w:t>Roman’ and Font size 12.</w:t>
      </w:r>
      <w:r>
        <w:rPr>
          <w:b/>
        </w:rPr>
        <w:t xml:space="preserve"> </w:t>
      </w:r>
    </w:p>
    <w:p w:rsidR="00847247" w:rsidRDefault="00BA08D7" w:rsidP="00847247">
      <w:pPr>
        <w:ind w:left="1719" w:firstLine="0"/>
        <w:rPr>
          <w:b/>
        </w:rPr>
      </w:pPr>
      <w:r>
        <w:rPr>
          <w:b/>
        </w:rPr>
        <w:t>ii.</w:t>
      </w:r>
      <w:r>
        <w:rPr>
          <w:rFonts w:ascii="Arial" w:eastAsia="Arial" w:hAnsi="Arial" w:cs="Arial"/>
          <w:b/>
        </w:rPr>
        <w:t xml:space="preserve"> </w:t>
      </w:r>
      <w:r>
        <w:t>Subheading shall be typed in the Font style ‘Times New Roman’ and Font size 14 and bold.</w:t>
      </w:r>
      <w:r>
        <w:rPr>
          <w:b/>
        </w:rPr>
        <w:t xml:space="preserve"> </w:t>
      </w:r>
    </w:p>
    <w:p w:rsidR="00FA28E1" w:rsidRDefault="00BA08D7" w:rsidP="00847247">
      <w:pPr>
        <w:ind w:left="1719" w:firstLine="0"/>
      </w:pPr>
      <w:r>
        <w:rPr>
          <w:b/>
        </w:rPr>
        <w:t>iii.</w:t>
      </w:r>
      <w:r>
        <w:rPr>
          <w:rFonts w:ascii="Arial" w:eastAsia="Arial" w:hAnsi="Arial" w:cs="Arial"/>
          <w:b/>
        </w:rPr>
        <w:t xml:space="preserve"> </w:t>
      </w:r>
      <w:r>
        <w:t xml:space="preserve">Heading shall be typed in the Font style ‘Times New Roman’ and Font size 16 and bold. </w:t>
      </w:r>
    </w:p>
    <w:p w:rsidR="00FA28E1" w:rsidRDefault="00BA08D7">
      <w:pPr>
        <w:spacing w:after="20" w:line="259" w:lineRule="auto"/>
        <w:ind w:left="2161" w:firstLine="0"/>
        <w:jc w:val="left"/>
      </w:pPr>
      <w:r>
        <w:t xml:space="preserve"> </w:t>
      </w:r>
    </w:p>
    <w:p w:rsidR="00FA28E1" w:rsidRDefault="00BA08D7">
      <w:pPr>
        <w:pStyle w:val="Heading1"/>
        <w:spacing w:after="219"/>
        <w:ind w:left="706" w:right="771" w:hanging="361"/>
      </w:pPr>
      <w:r>
        <w:t xml:space="preserve">COMPONENTS OF A PROJECT REPORT </w:t>
      </w:r>
    </w:p>
    <w:p w:rsidR="00FA28E1" w:rsidRDefault="00BA08D7">
      <w:pPr>
        <w:spacing w:after="214"/>
        <w:ind w:left="731"/>
      </w:pPr>
      <w:r>
        <w:t xml:space="preserve">The sequence in which the project report material should be arranged and bound is as follows: </w:t>
      </w:r>
    </w:p>
    <w:p w:rsidR="00FA28E1" w:rsidRDefault="00BA08D7">
      <w:pPr>
        <w:numPr>
          <w:ilvl w:val="0"/>
          <w:numId w:val="2"/>
        </w:numPr>
        <w:ind w:hanging="360"/>
      </w:pPr>
      <w:r>
        <w:t xml:space="preserve">Cover Page &amp; Title page </w:t>
      </w:r>
    </w:p>
    <w:p w:rsidR="00FA28E1" w:rsidRDefault="00BA08D7">
      <w:pPr>
        <w:numPr>
          <w:ilvl w:val="0"/>
          <w:numId w:val="2"/>
        </w:numPr>
        <w:ind w:hanging="360"/>
      </w:pPr>
      <w:r>
        <w:t xml:space="preserve">Certificate by the Guide </w:t>
      </w:r>
    </w:p>
    <w:p w:rsidR="00FA28E1" w:rsidRDefault="00BA08D7">
      <w:pPr>
        <w:numPr>
          <w:ilvl w:val="0"/>
          <w:numId w:val="2"/>
        </w:numPr>
        <w:ind w:hanging="360"/>
      </w:pPr>
      <w:r>
        <w:t xml:space="preserve">Declaration by the Student </w:t>
      </w:r>
    </w:p>
    <w:p w:rsidR="00FA28E1" w:rsidRDefault="00BA08D7">
      <w:pPr>
        <w:numPr>
          <w:ilvl w:val="0"/>
          <w:numId w:val="2"/>
        </w:numPr>
        <w:ind w:hanging="360"/>
      </w:pPr>
      <w:r>
        <w:t xml:space="preserve">Acknowledgment </w:t>
      </w:r>
    </w:p>
    <w:p w:rsidR="00FA28E1" w:rsidRDefault="00BA08D7">
      <w:pPr>
        <w:numPr>
          <w:ilvl w:val="0"/>
          <w:numId w:val="2"/>
        </w:numPr>
        <w:ind w:hanging="360"/>
      </w:pPr>
      <w:r>
        <w:t xml:space="preserve">Organization of report </w:t>
      </w:r>
    </w:p>
    <w:p w:rsidR="00FA28E1" w:rsidRDefault="00BA08D7">
      <w:pPr>
        <w:numPr>
          <w:ilvl w:val="0"/>
          <w:numId w:val="2"/>
        </w:numPr>
        <w:ind w:hanging="360"/>
      </w:pPr>
      <w:r>
        <w:t xml:space="preserve">Table of Contents </w:t>
      </w:r>
    </w:p>
    <w:p w:rsidR="002A24D9" w:rsidRDefault="002A24D9" w:rsidP="002A24D9">
      <w:pPr>
        <w:numPr>
          <w:ilvl w:val="0"/>
          <w:numId w:val="2"/>
        </w:numPr>
        <w:ind w:hanging="360"/>
      </w:pPr>
      <w:r>
        <w:t>Abstract (</w:t>
      </w:r>
      <w:r w:rsidR="002B1C4D">
        <w:t>Strictly one page</w:t>
      </w:r>
      <w:r>
        <w:t xml:space="preserve">) </w:t>
      </w:r>
    </w:p>
    <w:p w:rsidR="00FA28E1" w:rsidRDefault="00BA08D7">
      <w:pPr>
        <w:numPr>
          <w:ilvl w:val="0"/>
          <w:numId w:val="2"/>
        </w:numPr>
        <w:ind w:hanging="360"/>
      </w:pPr>
      <w:r>
        <w:t xml:space="preserve">Chapters </w:t>
      </w:r>
    </w:p>
    <w:p w:rsidR="00FA28E1" w:rsidRDefault="00BA08D7">
      <w:pPr>
        <w:numPr>
          <w:ilvl w:val="0"/>
          <w:numId w:val="2"/>
        </w:numPr>
        <w:ind w:hanging="360"/>
      </w:pPr>
      <w:r>
        <w:t xml:space="preserve">References  </w:t>
      </w:r>
    </w:p>
    <w:p w:rsidR="00FA28E1" w:rsidRDefault="00BA08D7">
      <w:pPr>
        <w:numPr>
          <w:ilvl w:val="0"/>
          <w:numId w:val="2"/>
        </w:numPr>
        <w:ind w:hanging="360"/>
      </w:pPr>
      <w:r>
        <w:t xml:space="preserve">Appendices </w:t>
      </w:r>
    </w:p>
    <w:p w:rsidR="00FA28E1" w:rsidRDefault="00BA08D7">
      <w:pPr>
        <w:spacing w:after="25" w:line="259" w:lineRule="auto"/>
        <w:ind w:left="1441" w:firstLine="0"/>
        <w:jc w:val="left"/>
      </w:pPr>
      <w:r>
        <w:t xml:space="preserve"> </w:t>
      </w:r>
    </w:p>
    <w:p w:rsidR="00FA28E1" w:rsidRDefault="00BA08D7">
      <w:pPr>
        <w:pStyle w:val="Heading1"/>
        <w:ind w:left="706" w:right="771" w:hanging="361"/>
      </w:pPr>
      <w:r>
        <w:lastRenderedPageBreak/>
        <w:t xml:space="preserve">PREPARATION FORMAT </w:t>
      </w:r>
    </w:p>
    <w:p w:rsidR="00FA28E1" w:rsidRDefault="00BA08D7">
      <w:pPr>
        <w:ind w:left="1426" w:hanging="360"/>
      </w:pPr>
      <w:r>
        <w:rPr>
          <w:b/>
        </w:rPr>
        <w:t>a.</w:t>
      </w:r>
      <w:r>
        <w:rPr>
          <w:rFonts w:ascii="Arial" w:eastAsia="Arial" w:hAnsi="Arial" w:cs="Arial"/>
          <w:b/>
        </w:rPr>
        <w:t xml:space="preserve"> </w:t>
      </w:r>
      <w:r>
        <w:rPr>
          <w:b/>
        </w:rPr>
        <w:t>Cover Page (Title Page):</w:t>
      </w:r>
      <w:r>
        <w:t xml:space="preserve"> Title, Name of the Candidate (University roll No.)</w:t>
      </w:r>
      <w:r w:rsidR="001604A3">
        <w:t>, Name</w:t>
      </w:r>
      <w:r>
        <w:t xml:space="preserve"> of Guide, Regional center name with University Name (and emblem) and Place, Month and Year of submission. (Refer Annexure- I)</w:t>
      </w:r>
      <w:r>
        <w:rPr>
          <w:b/>
        </w:rPr>
        <w:t xml:space="preserve"> </w:t>
      </w:r>
    </w:p>
    <w:p w:rsidR="00664E78" w:rsidRDefault="00BA08D7">
      <w:pPr>
        <w:pStyle w:val="Heading1"/>
        <w:numPr>
          <w:ilvl w:val="0"/>
          <w:numId w:val="0"/>
        </w:numPr>
        <w:ind w:left="1091" w:right="771"/>
      </w:pPr>
      <w:r>
        <w:t>b.</w:t>
      </w:r>
      <w:r>
        <w:rPr>
          <w:rFonts w:ascii="Arial" w:eastAsia="Arial" w:hAnsi="Arial" w:cs="Arial"/>
        </w:rPr>
        <w:t xml:space="preserve"> </w:t>
      </w:r>
      <w:r>
        <w:t>Certificate by the Guide:</w:t>
      </w:r>
      <w:r>
        <w:rPr>
          <w:b w:val="0"/>
        </w:rPr>
        <w:t xml:space="preserve"> Refer Annexure-II</w:t>
      </w:r>
      <w:r>
        <w:t xml:space="preserve"> </w:t>
      </w:r>
    </w:p>
    <w:p w:rsidR="00FA28E1" w:rsidRDefault="00BA08D7">
      <w:pPr>
        <w:pStyle w:val="Heading1"/>
        <w:numPr>
          <w:ilvl w:val="0"/>
          <w:numId w:val="0"/>
        </w:numPr>
        <w:ind w:left="1091" w:right="771"/>
      </w:pPr>
      <w:r>
        <w:t>c.</w:t>
      </w:r>
      <w:r>
        <w:rPr>
          <w:rFonts w:ascii="Arial" w:eastAsia="Arial" w:hAnsi="Arial" w:cs="Arial"/>
        </w:rPr>
        <w:t xml:space="preserve"> </w:t>
      </w:r>
      <w:r>
        <w:t>Declaration by the Student:</w:t>
      </w:r>
      <w:r>
        <w:rPr>
          <w:b w:val="0"/>
        </w:rPr>
        <w:t xml:space="preserve"> Refer Annexure- III</w:t>
      </w:r>
      <w:r>
        <w:t xml:space="preserve"> </w:t>
      </w:r>
    </w:p>
    <w:p w:rsidR="00FA28E1" w:rsidRDefault="00BA08D7">
      <w:pPr>
        <w:numPr>
          <w:ilvl w:val="0"/>
          <w:numId w:val="3"/>
        </w:numPr>
        <w:ind w:hanging="360"/>
      </w:pPr>
      <w:r>
        <w:rPr>
          <w:b/>
        </w:rPr>
        <w:t xml:space="preserve">Acknowledgements: </w:t>
      </w:r>
      <w:r>
        <w:t>The candidate may thank all those who helped in the preparation of project.</w:t>
      </w:r>
      <w:r>
        <w:rPr>
          <w:b/>
        </w:rPr>
        <w:t xml:space="preserve"> </w:t>
      </w:r>
    </w:p>
    <w:p w:rsidR="00FA28E1" w:rsidRDefault="00BA08D7">
      <w:pPr>
        <w:numPr>
          <w:ilvl w:val="0"/>
          <w:numId w:val="3"/>
        </w:numPr>
        <w:ind w:hanging="360"/>
      </w:pPr>
      <w:r>
        <w:rPr>
          <w:b/>
        </w:rPr>
        <w:t>Table of Contents:</w:t>
      </w:r>
      <w:r>
        <w:t xml:space="preserve"> Refer Annexure-IV </w:t>
      </w:r>
    </w:p>
    <w:p w:rsidR="002A24D9" w:rsidRDefault="002A24D9" w:rsidP="002A24D9">
      <w:pPr>
        <w:numPr>
          <w:ilvl w:val="0"/>
          <w:numId w:val="3"/>
        </w:numPr>
        <w:ind w:hanging="360"/>
      </w:pPr>
      <w:r>
        <w:rPr>
          <w:b/>
        </w:rPr>
        <w:t xml:space="preserve">Abstract: </w:t>
      </w:r>
      <w:r>
        <w:t>Summary</w:t>
      </w:r>
      <w:r>
        <w:rPr>
          <w:b/>
        </w:rPr>
        <w:t xml:space="preserve"> </w:t>
      </w:r>
      <w:r w:rsidR="002B1C4D">
        <w:t xml:space="preserve">of the report </w:t>
      </w:r>
      <w:r>
        <w:t xml:space="preserve">include: the purpose of the study; the methodology used; and a summary of the major findings, conclusions and recommendations. </w:t>
      </w:r>
    </w:p>
    <w:p w:rsidR="00FA28E1" w:rsidRDefault="00BA08D7">
      <w:pPr>
        <w:numPr>
          <w:ilvl w:val="0"/>
          <w:numId w:val="3"/>
        </w:numPr>
        <w:ind w:hanging="360"/>
      </w:pPr>
      <w:r>
        <w:rPr>
          <w:b/>
        </w:rPr>
        <w:t>Main Body of the Project:</w:t>
      </w:r>
      <w:r>
        <w:t xml:space="preserve"> This is core aspect of your project giving in detail your project work. The project may be divided into 3 to 4 Chapters with suitable Titles, the first Chapter being Introduction and the last being Conclusion &amp; Future scope. </w:t>
      </w:r>
    </w:p>
    <w:p w:rsidR="00FA28E1" w:rsidRDefault="00BA08D7">
      <w:pPr>
        <w:numPr>
          <w:ilvl w:val="0"/>
          <w:numId w:val="3"/>
        </w:numPr>
        <w:ind w:hanging="360"/>
      </w:pPr>
      <w:r>
        <w:rPr>
          <w:b/>
        </w:rPr>
        <w:t>Appendices:</w:t>
      </w:r>
      <w:r>
        <w:t xml:space="preserve"> Appendices are provided to give supplementary information, which is included in the main. </w:t>
      </w:r>
    </w:p>
    <w:p w:rsidR="00FA28E1" w:rsidRDefault="00BA08D7">
      <w:pPr>
        <w:numPr>
          <w:ilvl w:val="0"/>
          <w:numId w:val="3"/>
        </w:numPr>
        <w:ind w:hanging="360"/>
      </w:pPr>
      <w:r>
        <w:t xml:space="preserve">Appendices should be numbered using Arabic numerals, e.g. Appendix I, Appendix II, etc. </w:t>
      </w:r>
    </w:p>
    <w:p w:rsidR="00FA28E1" w:rsidRDefault="00BA08D7">
      <w:pPr>
        <w:ind w:left="2161" w:hanging="375"/>
      </w:pPr>
      <w:r>
        <w:rPr>
          <w:b/>
        </w:rPr>
        <w:t>ii.</w:t>
      </w:r>
      <w:r>
        <w:rPr>
          <w:rFonts w:ascii="Arial" w:eastAsia="Arial" w:hAnsi="Arial" w:cs="Arial"/>
          <w:b/>
        </w:rPr>
        <w:t xml:space="preserve"> </w:t>
      </w:r>
      <w:r>
        <w:t xml:space="preserve">For Example: In an image processing research project, appendix may include </w:t>
      </w:r>
      <w:r w:rsidR="001604A3">
        <w:t>the</w:t>
      </w:r>
      <w:r w:rsidR="002B1C4D">
        <w:t xml:space="preserve"> images used, detailed result of each case </w:t>
      </w:r>
      <w:r>
        <w:t xml:space="preserve">etc. </w:t>
      </w:r>
    </w:p>
    <w:p w:rsidR="00FA28E1" w:rsidRDefault="00BA08D7">
      <w:pPr>
        <w:spacing w:after="204"/>
        <w:ind w:left="1426" w:hanging="360"/>
      </w:pPr>
      <w:proofErr w:type="spellStart"/>
      <w:r>
        <w:t>i</w:t>
      </w:r>
      <w:proofErr w:type="spellEnd"/>
      <w:r>
        <w:t>.</w:t>
      </w:r>
      <w:r>
        <w:rPr>
          <w:rFonts w:ascii="Arial" w:eastAsia="Arial" w:hAnsi="Arial" w:cs="Arial"/>
        </w:rPr>
        <w:t xml:space="preserve"> </w:t>
      </w:r>
      <w:r>
        <w:rPr>
          <w:b/>
        </w:rPr>
        <w:t>List of References</w:t>
      </w:r>
      <w:r>
        <w:t>: The listing of references should be typed 2 spaces below the heading “REFERENCES” in alphabetical order in single spacing left-justified. Should be numbered consecutively (in square [] brackets, throughout the text and should be collected together in the reference list at the end of your report. The name of the author/authors should be immediately followed by the year and other details</w:t>
      </w:r>
      <w:r w:rsidR="001604A3">
        <w:t>. (</w:t>
      </w:r>
      <w:r>
        <w:t xml:space="preserve">i.e. IEEE format to be followed) </w:t>
      </w:r>
    </w:p>
    <w:p w:rsidR="00FA28E1" w:rsidRDefault="00BA08D7">
      <w:pPr>
        <w:spacing w:after="222" w:line="259" w:lineRule="auto"/>
        <w:ind w:left="10" w:right="12"/>
        <w:jc w:val="right"/>
      </w:pPr>
      <w:r>
        <w:t xml:space="preserve">A typical illustrative list given below relates to the citation example quoted above. </w:t>
      </w:r>
    </w:p>
    <w:p w:rsidR="00FA28E1" w:rsidRDefault="00BA08D7">
      <w:pPr>
        <w:pStyle w:val="Heading1"/>
        <w:numPr>
          <w:ilvl w:val="0"/>
          <w:numId w:val="0"/>
        </w:numPr>
        <w:spacing w:after="230"/>
        <w:ind w:left="1451" w:right="771"/>
      </w:pPr>
      <w:r>
        <w:t xml:space="preserve">REFERENCES </w:t>
      </w:r>
    </w:p>
    <w:p w:rsidR="00FA28E1" w:rsidRDefault="00BA08D7">
      <w:pPr>
        <w:spacing w:after="251"/>
        <w:ind w:left="1893" w:hanging="452"/>
      </w:pPr>
      <w:r>
        <w:t xml:space="preserve">[1]. </w:t>
      </w:r>
      <w:proofErr w:type="spellStart"/>
      <w:r>
        <w:t>Ariponnammal</w:t>
      </w:r>
      <w:proofErr w:type="spellEnd"/>
      <w:r>
        <w:t xml:space="preserve">, S. and Natarajan, S. (1994) ‘Transport </w:t>
      </w:r>
      <w:proofErr w:type="spellStart"/>
      <w:r>
        <w:t>Phonomena</w:t>
      </w:r>
      <w:proofErr w:type="spellEnd"/>
      <w:r>
        <w:t xml:space="preserve"> of Sm </w:t>
      </w:r>
      <w:proofErr w:type="spellStart"/>
      <w:r>
        <w:t>Sel</w:t>
      </w:r>
      <w:proofErr w:type="spellEnd"/>
      <w:r>
        <w:t xml:space="preserve"> – X </w:t>
      </w:r>
      <w:proofErr w:type="spellStart"/>
      <w:r>
        <w:t>Asx</w:t>
      </w:r>
      <w:proofErr w:type="spellEnd"/>
      <w:r>
        <w:t xml:space="preserve">’, </w:t>
      </w:r>
      <w:proofErr w:type="spellStart"/>
      <w:r>
        <w:t>Pramana</w:t>
      </w:r>
      <w:proofErr w:type="spellEnd"/>
      <w:r>
        <w:t xml:space="preserve"> – Journal </w:t>
      </w:r>
      <w:proofErr w:type="gramStart"/>
      <w:r>
        <w:t xml:space="preserve">of </w:t>
      </w:r>
      <w:r w:rsidR="002B1C4D">
        <w:t xml:space="preserve"> data</w:t>
      </w:r>
      <w:proofErr w:type="gramEnd"/>
      <w:r w:rsidR="002B1C4D">
        <w:t xml:space="preserve"> mining,</w:t>
      </w:r>
      <w:r>
        <w:t xml:space="preserve"> Vol.42, No.1, pp.421-425. </w:t>
      </w:r>
    </w:p>
    <w:p w:rsidR="00FA28E1" w:rsidRDefault="008A01A8" w:rsidP="008A01A8">
      <w:pPr>
        <w:spacing w:after="64" w:line="259" w:lineRule="auto"/>
        <w:ind w:left="10" w:right="12" w:firstLine="0"/>
        <w:jc w:val="center"/>
      </w:pPr>
      <w:r>
        <w:t xml:space="preserve">           </w:t>
      </w:r>
      <w:r w:rsidR="00BA08D7">
        <w:t xml:space="preserve">[2]. Barnard, R.W. and Kellogg, C. (1980) ‘Applications of Convolution </w:t>
      </w:r>
    </w:p>
    <w:p w:rsidR="00FA28E1" w:rsidRDefault="00BA08D7" w:rsidP="008A01A8">
      <w:pPr>
        <w:spacing w:after="20" w:line="259" w:lineRule="auto"/>
        <w:ind w:left="1182" w:right="12" w:firstLine="710"/>
      </w:pPr>
      <w:r>
        <w:t xml:space="preserve">Operators to Problems in Univalent Function Theory’, Michigan Mach, J., </w:t>
      </w:r>
    </w:p>
    <w:p w:rsidR="00FA28E1" w:rsidRDefault="008A01A8">
      <w:pPr>
        <w:spacing w:after="203"/>
        <w:ind w:left="1902"/>
      </w:pPr>
      <w:r>
        <w:t xml:space="preserve">  </w:t>
      </w:r>
      <w:r w:rsidR="00BA08D7">
        <w:t xml:space="preserve">Vol.27, pp.81–98 </w:t>
      </w:r>
    </w:p>
    <w:p w:rsidR="00FA28E1" w:rsidRDefault="00BA08D7">
      <w:pPr>
        <w:spacing w:after="208"/>
        <w:ind w:left="4092"/>
      </w:pPr>
      <w:r>
        <w:t xml:space="preserve">********** </w:t>
      </w:r>
    </w:p>
    <w:p w:rsidR="00FA28E1" w:rsidRDefault="00BA08D7">
      <w:pPr>
        <w:spacing w:after="0" w:line="259" w:lineRule="auto"/>
        <w:ind w:left="57" w:firstLine="0"/>
        <w:jc w:val="center"/>
      </w:pPr>
      <w:r>
        <w:t xml:space="preserve"> </w:t>
      </w:r>
    </w:p>
    <w:p w:rsidR="009E0AC2" w:rsidRDefault="009E0AC2">
      <w:pPr>
        <w:spacing w:after="0" w:line="259" w:lineRule="auto"/>
        <w:ind w:left="57" w:firstLine="0"/>
        <w:jc w:val="center"/>
      </w:pPr>
    </w:p>
    <w:p w:rsidR="00FA28E1" w:rsidRDefault="00BA08D7">
      <w:pPr>
        <w:spacing w:after="408" w:line="266" w:lineRule="auto"/>
        <w:ind w:left="10" w:right="17"/>
        <w:jc w:val="center"/>
      </w:pPr>
      <w:r>
        <w:t xml:space="preserve">APPENDIX I (A typical Specimen of Cover Page &amp; Title Page) </w:t>
      </w:r>
    </w:p>
    <w:p w:rsidR="00FA28E1" w:rsidRDefault="00BA08D7">
      <w:pPr>
        <w:pStyle w:val="Heading1"/>
        <w:numPr>
          <w:ilvl w:val="0"/>
          <w:numId w:val="0"/>
        </w:numPr>
        <w:spacing w:after="0"/>
        <w:ind w:right="3"/>
        <w:jc w:val="center"/>
      </w:pPr>
      <w:r>
        <w:rPr>
          <w:sz w:val="44"/>
        </w:rPr>
        <w:lastRenderedPageBreak/>
        <w:t xml:space="preserve">TITLE OF Project </w:t>
      </w:r>
    </w:p>
    <w:p w:rsidR="00FA28E1" w:rsidRDefault="00BA08D7">
      <w:pPr>
        <w:spacing w:after="7" w:line="266" w:lineRule="auto"/>
        <w:ind w:left="2728" w:right="2734"/>
        <w:jc w:val="center"/>
      </w:pPr>
      <w:r>
        <w:t xml:space="preserve">&lt;Font Size 22&gt;&lt;BOLD&gt;&lt;Centralized&gt; </w:t>
      </w:r>
      <w:r>
        <w:rPr>
          <w:b/>
          <w:sz w:val="28"/>
        </w:rPr>
        <w:t xml:space="preserve">A Project Report </w:t>
      </w:r>
      <w:r>
        <w:t xml:space="preserve">&lt;Font Size 14&gt;&gt;&lt;BOLD&gt;&lt;Centralized&gt; </w:t>
      </w:r>
      <w:r>
        <w:rPr>
          <w:b/>
          <w:i/>
          <w:sz w:val="28"/>
        </w:rPr>
        <w:t xml:space="preserve">Submitted by </w:t>
      </w:r>
    </w:p>
    <w:p w:rsidR="00FA28E1" w:rsidRDefault="00BA08D7">
      <w:pPr>
        <w:spacing w:after="92" w:line="266" w:lineRule="auto"/>
        <w:ind w:left="10" w:right="13"/>
        <w:jc w:val="center"/>
      </w:pPr>
      <w:r>
        <w:t xml:space="preserve">&lt;Font Size 14&gt;&lt;Italic&gt;&gt;&lt;BOLD&gt;&lt;Centralized&gt; </w:t>
      </w:r>
    </w:p>
    <w:p w:rsidR="00FA28E1" w:rsidRDefault="00BA08D7">
      <w:pPr>
        <w:pStyle w:val="Heading2"/>
        <w:ind w:left="14" w:right="13"/>
      </w:pPr>
      <w:r>
        <w:t xml:space="preserve">NAME OF THE CANDIDATE </w:t>
      </w:r>
    </w:p>
    <w:p w:rsidR="00FA28E1" w:rsidRDefault="00BA08D7">
      <w:pPr>
        <w:spacing w:after="296" w:line="266" w:lineRule="auto"/>
        <w:ind w:left="2349" w:right="2351"/>
        <w:jc w:val="center"/>
      </w:pPr>
      <w:r>
        <w:t xml:space="preserve">&lt;Font Size 16&gt;&gt;&lt;BOLD&gt;&lt;Centralized&gt; </w:t>
      </w:r>
      <w:r>
        <w:rPr>
          <w:b/>
          <w:i/>
          <w:sz w:val="28"/>
        </w:rPr>
        <w:t xml:space="preserve">Under the Guidance of </w:t>
      </w:r>
      <w:r>
        <w:t xml:space="preserve">&lt;Font Size 14&gt;&lt;Italic&gt;&gt;&lt;BOLD&gt;&lt;Centralized&gt; </w:t>
      </w:r>
    </w:p>
    <w:p w:rsidR="00FA28E1" w:rsidRDefault="00BA08D7">
      <w:pPr>
        <w:pStyle w:val="Heading2"/>
        <w:ind w:left="14" w:right="11"/>
      </w:pPr>
      <w:r>
        <w:t xml:space="preserve">NAME OF THE GUIDE </w:t>
      </w:r>
    </w:p>
    <w:p w:rsidR="00FA28E1" w:rsidRDefault="00BA08D7">
      <w:pPr>
        <w:spacing w:after="22" w:line="312" w:lineRule="auto"/>
        <w:ind w:left="1902" w:right="1918" w:firstLine="0"/>
        <w:jc w:val="center"/>
      </w:pPr>
      <w:r>
        <w:t xml:space="preserve">&lt;Font Size 16&gt;&gt;&lt;BOLD&gt;&lt;Centralized&gt; </w:t>
      </w:r>
      <w:r>
        <w:rPr>
          <w:b/>
          <w:i/>
          <w:sz w:val="28"/>
        </w:rPr>
        <w:t xml:space="preserve">in partial fulfillment for the award of the degree of </w:t>
      </w:r>
    </w:p>
    <w:p w:rsidR="00FA28E1" w:rsidRDefault="00BA08D7">
      <w:pPr>
        <w:spacing w:after="189"/>
        <w:ind w:left="1455"/>
      </w:pPr>
      <w:r>
        <w:t xml:space="preserve">&lt;Font Size 14&gt;&lt;1.5 line spacing&gt;&lt;Italic&gt;&gt;&lt;BOLD&gt;&lt;Centralized&gt; </w:t>
      </w:r>
    </w:p>
    <w:p w:rsidR="00FA28E1" w:rsidRDefault="00BA08D7">
      <w:pPr>
        <w:pStyle w:val="Heading2"/>
        <w:ind w:left="14" w:right="7"/>
      </w:pPr>
      <w:r>
        <w:t xml:space="preserve">NAME OF THE DEGREE </w:t>
      </w:r>
    </w:p>
    <w:p w:rsidR="00FA28E1" w:rsidRDefault="00BA08D7">
      <w:pPr>
        <w:spacing w:after="255" w:line="266" w:lineRule="auto"/>
        <w:ind w:left="10" w:right="17"/>
        <w:jc w:val="center"/>
      </w:pPr>
      <w:r>
        <w:t xml:space="preserve">&lt;Font Size 16&gt;&gt;&lt;BOLD&gt;&lt;Centralized&gt; </w:t>
      </w:r>
    </w:p>
    <w:p w:rsidR="00FA28E1" w:rsidRDefault="00BA08D7">
      <w:pPr>
        <w:spacing w:after="0" w:line="259" w:lineRule="auto"/>
        <w:ind w:left="10" w:right="8"/>
        <w:jc w:val="center"/>
      </w:pPr>
      <w:r>
        <w:rPr>
          <w:b/>
          <w:sz w:val="28"/>
        </w:rPr>
        <w:t xml:space="preserve">IN BRANCH OF STUDY </w:t>
      </w:r>
    </w:p>
    <w:p w:rsidR="00FA28E1" w:rsidRDefault="00BA08D7">
      <w:pPr>
        <w:spacing w:after="92" w:line="266" w:lineRule="auto"/>
        <w:ind w:left="10" w:right="12"/>
        <w:jc w:val="center"/>
      </w:pPr>
      <w:r>
        <w:t xml:space="preserve">&lt;Font Size 14&gt;&lt;BOLD&gt;&lt;Centralized&gt; </w:t>
      </w:r>
    </w:p>
    <w:p w:rsidR="00FA28E1" w:rsidRDefault="00BA08D7">
      <w:pPr>
        <w:pStyle w:val="Heading2"/>
        <w:spacing w:after="208"/>
        <w:ind w:left="14" w:right="5"/>
      </w:pPr>
      <w:r>
        <w:t xml:space="preserve">At </w:t>
      </w:r>
    </w:p>
    <w:p w:rsidR="00FA28E1" w:rsidRDefault="00BA08D7">
      <w:pPr>
        <w:spacing w:after="154" w:line="259" w:lineRule="auto"/>
        <w:ind w:left="71" w:firstLine="0"/>
        <w:jc w:val="center"/>
      </w:pPr>
      <w:r>
        <w:rPr>
          <w:noProof/>
          <w:lang w:val="en-IN" w:eastAsia="en-IN"/>
        </w:rPr>
        <w:drawing>
          <wp:inline distT="0" distB="0" distL="0" distR="0">
            <wp:extent cx="1173480" cy="1191895"/>
            <wp:effectExtent l="0" t="0" r="0" b="0"/>
            <wp:docPr id="372" name="Picture 372"/>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6" cstate="print"/>
                    <a:stretch>
                      <a:fillRect/>
                    </a:stretch>
                  </pic:blipFill>
                  <pic:spPr>
                    <a:xfrm>
                      <a:off x="0" y="0"/>
                      <a:ext cx="1173480" cy="1191895"/>
                    </a:xfrm>
                    <a:prstGeom prst="rect">
                      <a:avLst/>
                    </a:prstGeom>
                  </pic:spPr>
                </pic:pic>
              </a:graphicData>
            </a:graphic>
          </wp:inline>
        </w:drawing>
      </w:r>
      <w:r>
        <w:rPr>
          <w:b/>
          <w:sz w:val="32"/>
        </w:rPr>
        <w:t xml:space="preserve"> </w:t>
      </w:r>
    </w:p>
    <w:p w:rsidR="00FA28E1" w:rsidRDefault="00BA08D7">
      <w:pPr>
        <w:spacing w:after="0" w:line="259" w:lineRule="auto"/>
        <w:ind w:left="1258" w:firstLine="0"/>
        <w:jc w:val="left"/>
      </w:pPr>
      <w:r>
        <w:rPr>
          <w:b/>
          <w:sz w:val="32"/>
        </w:rPr>
        <w:t xml:space="preserve">NAME OF COLLEGE &amp; UNIVERSITY, PLACE </w:t>
      </w:r>
    </w:p>
    <w:p w:rsidR="00FA28E1" w:rsidRDefault="00BA08D7">
      <w:pPr>
        <w:spacing w:after="53" w:line="266" w:lineRule="auto"/>
        <w:ind w:left="10" w:right="17"/>
        <w:jc w:val="center"/>
      </w:pPr>
      <w:r>
        <w:t xml:space="preserve">&lt;Font Size 16&gt;&gt;&lt;BOLD&gt;&lt;Centralized&gt; </w:t>
      </w:r>
    </w:p>
    <w:p w:rsidR="00FA28E1" w:rsidRDefault="00BA08D7">
      <w:pPr>
        <w:spacing w:after="0" w:line="259" w:lineRule="auto"/>
        <w:ind w:left="10" w:right="6"/>
        <w:jc w:val="center"/>
      </w:pPr>
      <w:r>
        <w:rPr>
          <w:b/>
          <w:sz w:val="28"/>
        </w:rPr>
        <w:t xml:space="preserve">MONTH &amp; YEAR </w:t>
      </w:r>
    </w:p>
    <w:p w:rsidR="00FA28E1" w:rsidRDefault="00BA08D7">
      <w:pPr>
        <w:spacing w:after="92" w:line="266" w:lineRule="auto"/>
        <w:ind w:left="10" w:right="17"/>
        <w:jc w:val="center"/>
      </w:pPr>
      <w:r>
        <w:t xml:space="preserve">&lt;Font Size 14&gt;&gt;&lt;BOLD&gt;&lt;Centralized&gt; </w:t>
      </w:r>
    </w:p>
    <w:p w:rsidR="00C86891" w:rsidRDefault="00C86891">
      <w:pPr>
        <w:spacing w:after="261" w:line="259" w:lineRule="auto"/>
        <w:ind w:left="10" w:right="10"/>
        <w:jc w:val="center"/>
        <w:rPr>
          <w:b/>
          <w:sz w:val="28"/>
        </w:rPr>
      </w:pPr>
    </w:p>
    <w:p w:rsidR="00C86891" w:rsidRDefault="00C86891">
      <w:pPr>
        <w:spacing w:after="261" w:line="259" w:lineRule="auto"/>
        <w:ind w:left="10" w:right="10"/>
        <w:jc w:val="center"/>
        <w:rPr>
          <w:b/>
          <w:sz w:val="28"/>
        </w:rPr>
      </w:pPr>
    </w:p>
    <w:p w:rsidR="001604A3" w:rsidRDefault="001604A3">
      <w:pPr>
        <w:spacing w:after="261" w:line="259" w:lineRule="auto"/>
        <w:ind w:left="10" w:right="10"/>
        <w:jc w:val="center"/>
        <w:rPr>
          <w:b/>
          <w:sz w:val="28"/>
        </w:rPr>
      </w:pPr>
    </w:p>
    <w:p w:rsidR="00FA28E1" w:rsidRDefault="00BA08D7">
      <w:pPr>
        <w:spacing w:after="261" w:line="259" w:lineRule="auto"/>
        <w:ind w:left="10" w:right="10"/>
        <w:jc w:val="center"/>
      </w:pPr>
      <w:r>
        <w:rPr>
          <w:b/>
          <w:sz w:val="28"/>
        </w:rPr>
        <w:lastRenderedPageBreak/>
        <w:t xml:space="preserve">Annexure-II </w:t>
      </w:r>
    </w:p>
    <w:p w:rsidR="00FA28E1" w:rsidRDefault="00BA08D7">
      <w:pPr>
        <w:pStyle w:val="Heading2"/>
        <w:spacing w:after="141"/>
        <w:ind w:left="14" w:right="0"/>
      </w:pPr>
      <w:r>
        <w:t xml:space="preserve">DECLARATION </w:t>
      </w:r>
    </w:p>
    <w:p w:rsidR="00FA28E1" w:rsidRDefault="00BA08D7">
      <w:pPr>
        <w:spacing w:after="211" w:line="266" w:lineRule="auto"/>
        <w:ind w:left="10" w:right="15"/>
        <w:jc w:val="center"/>
      </w:pPr>
      <w:r>
        <w:t xml:space="preserve">&lt;Font Size 16&gt;&gt;&lt;BOLD&gt;&lt;Centralized&gt; </w:t>
      </w:r>
    </w:p>
    <w:p w:rsidR="00FA28E1" w:rsidRDefault="00BA08D7">
      <w:pPr>
        <w:spacing w:after="209"/>
        <w:ind w:left="10"/>
      </w:pPr>
      <w:proofErr w:type="gramStart"/>
      <w:r>
        <w:t>I,_</w:t>
      </w:r>
      <w:proofErr w:type="gramEnd"/>
      <w:r>
        <w:t xml:space="preserve">_______________, Roll No. __________  </w:t>
      </w:r>
      <w:proofErr w:type="spellStart"/>
      <w:r>
        <w:t>B.Tech</w:t>
      </w:r>
      <w:proofErr w:type="spellEnd"/>
      <w:r>
        <w:t xml:space="preserve"> (Computer Engineering), VIII semester understand that plagiarism is defined as anyone or combination of the following: </w:t>
      </w:r>
    </w:p>
    <w:p w:rsidR="00FA28E1" w:rsidRDefault="00BA08D7">
      <w:pPr>
        <w:numPr>
          <w:ilvl w:val="0"/>
          <w:numId w:val="4"/>
        </w:numPr>
        <w:spacing w:after="214"/>
        <w:ind w:hanging="361"/>
      </w:pPr>
      <w:r>
        <w:t xml:space="preserve">Un-credited verbatim copying of individual sentences, paragraphs or illustration (such as graphs, diagrams, etc.) from any source, published or unpublished, including the internet. </w:t>
      </w:r>
    </w:p>
    <w:p w:rsidR="00FA28E1" w:rsidRDefault="00BA08D7">
      <w:pPr>
        <w:numPr>
          <w:ilvl w:val="0"/>
          <w:numId w:val="4"/>
        </w:numPr>
        <w:spacing w:after="215"/>
        <w:ind w:hanging="361"/>
      </w:pPr>
      <w:r>
        <w:t xml:space="preserve">Un-credited improper paraphrasing of pages paragraphs (changing a few words phrases, or rearranging the original sentence order) </w:t>
      </w:r>
    </w:p>
    <w:p w:rsidR="00FA28E1" w:rsidRDefault="00BA08D7">
      <w:pPr>
        <w:numPr>
          <w:ilvl w:val="0"/>
          <w:numId w:val="4"/>
        </w:numPr>
        <w:spacing w:after="214"/>
        <w:ind w:hanging="361"/>
      </w:pPr>
      <w:r>
        <w:t xml:space="preserve">Credited verbatim copying of a major portion of a paper (or thesis chapter) without clear delineation of who did wrote what. ( </w:t>
      </w:r>
      <w:proofErr w:type="spellStart"/>
      <w:r>
        <w:t>Source:IEEE</w:t>
      </w:r>
      <w:proofErr w:type="spellEnd"/>
      <w:r>
        <w:t xml:space="preserve">, The institute, Dec. 2004) </w:t>
      </w:r>
    </w:p>
    <w:p w:rsidR="00FA28E1" w:rsidRDefault="00BA08D7">
      <w:pPr>
        <w:numPr>
          <w:ilvl w:val="0"/>
          <w:numId w:val="4"/>
        </w:numPr>
        <w:spacing w:after="214"/>
        <w:ind w:hanging="361"/>
      </w:pPr>
      <w:r>
        <w:t xml:space="preserve">I have made sure that all the ideas, expressions, graphs, diagrams, etc., that are not a result of my work, are properly credited. Long phrases or sentences that had to be used verbatim from published literature have been clearly identified using quotation marks. </w:t>
      </w:r>
    </w:p>
    <w:p w:rsidR="00FA28E1" w:rsidRDefault="00BA08D7">
      <w:pPr>
        <w:numPr>
          <w:ilvl w:val="0"/>
          <w:numId w:val="4"/>
        </w:numPr>
        <w:spacing w:after="206"/>
        <w:ind w:hanging="361"/>
      </w:pPr>
      <w:r>
        <w:t xml:space="preserve">I affirm that no portion of my work can be considered as plagiarism and I take full responsibility if such a complaint occurs. I understand fully well that the guide of the seminar/ project report may not be in a position to check for the possibility of such incidences of plagiarism in this body of work. </w:t>
      </w:r>
    </w:p>
    <w:p w:rsidR="00FA28E1" w:rsidRDefault="00BA08D7">
      <w:pPr>
        <w:spacing w:after="218" w:line="259" w:lineRule="auto"/>
        <w:ind w:left="721" w:firstLine="0"/>
        <w:jc w:val="left"/>
      </w:pPr>
      <w:r>
        <w:t xml:space="preserve"> </w:t>
      </w:r>
    </w:p>
    <w:p w:rsidR="00FA28E1" w:rsidRDefault="00BA08D7">
      <w:pPr>
        <w:spacing w:after="208"/>
        <w:ind w:left="10"/>
      </w:pPr>
      <w:r>
        <w:t xml:space="preserve">Signature of the Student: </w:t>
      </w:r>
    </w:p>
    <w:p w:rsidR="00FA28E1" w:rsidRDefault="00BA08D7">
      <w:pPr>
        <w:spacing w:after="208"/>
        <w:ind w:left="10"/>
      </w:pPr>
      <w:r>
        <w:t xml:space="preserve">Name: </w:t>
      </w:r>
    </w:p>
    <w:p w:rsidR="00FA28E1" w:rsidRDefault="00BA08D7">
      <w:pPr>
        <w:spacing w:after="203"/>
        <w:ind w:left="10"/>
      </w:pPr>
      <w:r>
        <w:t xml:space="preserve">Roll No. </w:t>
      </w:r>
    </w:p>
    <w:p w:rsidR="00FA28E1" w:rsidRDefault="00BA08D7">
      <w:pPr>
        <w:spacing w:after="208"/>
        <w:ind w:left="10"/>
      </w:pPr>
      <w:r>
        <w:t xml:space="preserve">Place: </w:t>
      </w:r>
    </w:p>
    <w:p w:rsidR="00FA28E1" w:rsidRDefault="00BA08D7">
      <w:pPr>
        <w:spacing w:after="208"/>
        <w:ind w:left="10"/>
      </w:pPr>
      <w:r>
        <w:t xml:space="preserve">Date: </w:t>
      </w:r>
    </w:p>
    <w:p w:rsidR="00FA28E1" w:rsidRDefault="00BA08D7">
      <w:pPr>
        <w:spacing w:after="218" w:line="259" w:lineRule="auto"/>
        <w:ind w:left="0" w:firstLine="0"/>
        <w:jc w:val="left"/>
      </w:pPr>
      <w:r>
        <w:t xml:space="preserve"> </w:t>
      </w:r>
    </w:p>
    <w:p w:rsidR="00FA28E1" w:rsidRDefault="00BA08D7">
      <w:pPr>
        <w:spacing w:after="5" w:line="443" w:lineRule="auto"/>
        <w:ind w:left="4682" w:right="4625" w:firstLine="0"/>
        <w:jc w:val="center"/>
      </w:pPr>
      <w:r>
        <w:t xml:space="preserve">  </w:t>
      </w:r>
    </w:p>
    <w:p w:rsidR="00FA28E1" w:rsidRDefault="00BA08D7">
      <w:pPr>
        <w:spacing w:after="0" w:line="259" w:lineRule="auto"/>
        <w:ind w:left="57" w:firstLine="0"/>
        <w:jc w:val="center"/>
      </w:pPr>
      <w:r>
        <w:t xml:space="preserve"> </w:t>
      </w:r>
    </w:p>
    <w:p w:rsidR="004707A6" w:rsidRDefault="004707A6">
      <w:pPr>
        <w:spacing w:after="293" w:line="266" w:lineRule="auto"/>
        <w:ind w:left="10" w:right="5"/>
        <w:jc w:val="center"/>
      </w:pPr>
    </w:p>
    <w:p w:rsidR="004707A6" w:rsidRDefault="004707A6">
      <w:pPr>
        <w:spacing w:after="293" w:line="266" w:lineRule="auto"/>
        <w:ind w:left="10" w:right="5"/>
        <w:jc w:val="center"/>
      </w:pPr>
    </w:p>
    <w:p w:rsidR="00FA28E1" w:rsidRDefault="00BA08D7">
      <w:pPr>
        <w:spacing w:after="293" w:line="266" w:lineRule="auto"/>
        <w:ind w:left="10" w:right="5"/>
        <w:jc w:val="center"/>
      </w:pPr>
      <w:r>
        <w:lastRenderedPageBreak/>
        <w:t xml:space="preserve">Annexure-III </w:t>
      </w:r>
    </w:p>
    <w:p w:rsidR="00FA28E1" w:rsidRDefault="00BA08D7">
      <w:pPr>
        <w:pStyle w:val="Heading2"/>
        <w:spacing w:after="141"/>
        <w:ind w:left="14" w:right="10"/>
      </w:pPr>
      <w:r>
        <w:t xml:space="preserve">CERTIFICATE </w:t>
      </w:r>
    </w:p>
    <w:p w:rsidR="00FA28E1" w:rsidRDefault="00BA08D7">
      <w:pPr>
        <w:spacing w:after="251" w:line="266" w:lineRule="auto"/>
        <w:ind w:left="10" w:right="17"/>
        <w:jc w:val="center"/>
      </w:pPr>
      <w:r>
        <w:t xml:space="preserve">&lt;Font Size 16&gt;&gt;&lt;BOLD&gt;&lt;Centralized&gt; </w:t>
      </w:r>
    </w:p>
    <w:p w:rsidR="00FA28E1" w:rsidRDefault="00BA08D7">
      <w:pPr>
        <w:spacing w:after="205"/>
        <w:ind w:left="10"/>
      </w:pPr>
      <w:r>
        <w:t xml:space="preserve">This is to certify that the project entitled “___________________________” is the </w:t>
      </w:r>
      <w:proofErr w:type="spellStart"/>
      <w:r>
        <w:t>bonafide</w:t>
      </w:r>
      <w:proofErr w:type="spellEnd"/>
      <w:r>
        <w:t xml:space="preserve"> work carried out by ________________ of </w:t>
      </w:r>
      <w:proofErr w:type="spellStart"/>
      <w:r>
        <w:t>B.Tech</w:t>
      </w:r>
      <w:proofErr w:type="spellEnd"/>
      <w:r w:rsidR="004707A6">
        <w:t xml:space="preserve"> </w:t>
      </w:r>
      <w:r>
        <w:t xml:space="preserve">(Computer Engineering), MPSTME (NMIMS), Mumbai, during the VIII semester of the academic year__________, in partial fulfillment of the requirements for the award of the Degree of Bachelors of Engineering as per the norms prescribed by NMIMS. The project work has been assessed and found to be satisfactory. </w:t>
      </w:r>
    </w:p>
    <w:p w:rsidR="00FA28E1" w:rsidRDefault="00BA08D7">
      <w:pPr>
        <w:spacing w:after="222" w:line="259" w:lineRule="auto"/>
        <w:ind w:left="10" w:right="605"/>
        <w:jc w:val="right"/>
      </w:pPr>
      <w:r>
        <w:t xml:space="preserve">___________________ </w:t>
      </w:r>
    </w:p>
    <w:p w:rsidR="00FA28E1" w:rsidRDefault="00BA08D7">
      <w:pPr>
        <w:tabs>
          <w:tab w:val="center" w:pos="7595"/>
          <w:tab w:val="center" w:pos="9363"/>
        </w:tabs>
        <w:spacing w:after="222" w:line="259" w:lineRule="auto"/>
        <w:ind w:left="0" w:firstLine="0"/>
        <w:jc w:val="left"/>
      </w:pPr>
      <w:r>
        <w:rPr>
          <w:rFonts w:ascii="Calibri" w:eastAsia="Calibri" w:hAnsi="Calibri" w:cs="Calibri"/>
          <w:sz w:val="22"/>
        </w:rPr>
        <w:tab/>
      </w:r>
      <w:r>
        <w:t xml:space="preserve">&lt;Name of the Mentor&gt; </w:t>
      </w:r>
      <w:r>
        <w:tab/>
        <w:t xml:space="preserve"> </w:t>
      </w:r>
    </w:p>
    <w:p w:rsidR="002A24D9" w:rsidRDefault="00BA08D7">
      <w:pPr>
        <w:tabs>
          <w:tab w:val="center" w:pos="7330"/>
          <w:tab w:val="center" w:pos="8643"/>
          <w:tab w:val="center" w:pos="9363"/>
        </w:tabs>
        <w:spacing w:after="222" w:line="259" w:lineRule="auto"/>
        <w:ind w:left="0" w:firstLine="0"/>
        <w:jc w:val="left"/>
      </w:pPr>
      <w:r>
        <w:rPr>
          <w:rFonts w:ascii="Calibri" w:eastAsia="Calibri" w:hAnsi="Calibri" w:cs="Calibri"/>
          <w:sz w:val="22"/>
        </w:rPr>
        <w:tab/>
      </w:r>
      <w:r>
        <w:t xml:space="preserve">   Internal Mentor </w:t>
      </w:r>
      <w:r>
        <w:tab/>
        <w:t xml:space="preserve"> </w:t>
      </w:r>
      <w:r>
        <w:tab/>
      </w:r>
    </w:p>
    <w:p w:rsidR="00FA28E1" w:rsidRDefault="00BA08D7">
      <w:pPr>
        <w:tabs>
          <w:tab w:val="center" w:pos="7330"/>
          <w:tab w:val="center" w:pos="8643"/>
          <w:tab w:val="center" w:pos="9363"/>
        </w:tabs>
        <w:spacing w:after="222" w:line="259" w:lineRule="auto"/>
        <w:ind w:left="0" w:firstLine="0"/>
        <w:jc w:val="left"/>
      </w:pPr>
      <w:r>
        <w:t xml:space="preserve"> </w:t>
      </w:r>
    </w:p>
    <w:p w:rsidR="00FA28E1" w:rsidRDefault="00BA08D7">
      <w:pPr>
        <w:spacing w:after="218" w:line="259" w:lineRule="auto"/>
        <w:ind w:left="0" w:firstLine="0"/>
        <w:jc w:val="left"/>
      </w:pPr>
      <w:r>
        <w:t xml:space="preserve"> </w:t>
      </w:r>
    </w:p>
    <w:p w:rsidR="00FA28E1" w:rsidRDefault="00BA08D7">
      <w:pPr>
        <w:tabs>
          <w:tab w:val="center" w:pos="3602"/>
          <w:tab w:val="center" w:pos="4322"/>
          <w:tab w:val="center" w:pos="5042"/>
          <w:tab w:val="center" w:pos="5762"/>
          <w:tab w:val="right" w:pos="9367"/>
        </w:tabs>
        <w:spacing w:after="215"/>
        <w:ind w:left="0" w:firstLine="0"/>
        <w:jc w:val="left"/>
      </w:pPr>
      <w:r>
        <w:t xml:space="preserve">_______________________  </w:t>
      </w:r>
      <w:r>
        <w:tab/>
        <w:t xml:space="preserve"> </w:t>
      </w:r>
      <w:r>
        <w:tab/>
        <w:t xml:space="preserve"> </w:t>
      </w:r>
      <w:r>
        <w:tab/>
        <w:t xml:space="preserve"> </w:t>
      </w:r>
      <w:r>
        <w:tab/>
        <w:t xml:space="preserve"> </w:t>
      </w:r>
      <w:r>
        <w:tab/>
        <w:t xml:space="preserve">________________________ </w:t>
      </w:r>
    </w:p>
    <w:p w:rsidR="00FA28E1" w:rsidRDefault="00BA08D7">
      <w:pPr>
        <w:tabs>
          <w:tab w:val="center" w:pos="1274"/>
          <w:tab w:val="center" w:pos="2161"/>
          <w:tab w:val="center" w:pos="2881"/>
          <w:tab w:val="center" w:pos="3602"/>
          <w:tab w:val="center" w:pos="4322"/>
          <w:tab w:val="center" w:pos="5042"/>
          <w:tab w:val="center" w:pos="5762"/>
          <w:tab w:val="center" w:pos="6482"/>
          <w:tab w:val="center" w:pos="7757"/>
        </w:tabs>
        <w:spacing w:after="209"/>
        <w:ind w:left="0" w:firstLine="0"/>
        <w:jc w:val="left"/>
      </w:pPr>
      <w:r>
        <w:rPr>
          <w:rFonts w:ascii="Calibri" w:eastAsia="Calibri" w:hAnsi="Calibri" w:cs="Calibri"/>
          <w:sz w:val="22"/>
        </w:rPr>
        <w:tab/>
      </w:r>
      <w:r>
        <w:t xml:space="preserve">Examiner 1 </w:t>
      </w:r>
      <w:r>
        <w:tab/>
        <w:t xml:space="preserve"> </w:t>
      </w:r>
      <w:r>
        <w:tab/>
        <w:t xml:space="preserve"> </w:t>
      </w:r>
      <w:r>
        <w:tab/>
        <w:t xml:space="preserve"> </w:t>
      </w:r>
      <w:r>
        <w:tab/>
        <w:t xml:space="preserve"> </w:t>
      </w:r>
      <w:r>
        <w:tab/>
        <w:t xml:space="preserve"> </w:t>
      </w:r>
      <w:r>
        <w:tab/>
        <w:t xml:space="preserve"> </w:t>
      </w:r>
      <w:r>
        <w:tab/>
        <w:t xml:space="preserve"> </w:t>
      </w:r>
      <w:r>
        <w:tab/>
        <w:t xml:space="preserve">Examiner 2 </w:t>
      </w:r>
    </w:p>
    <w:p w:rsidR="00FA28E1" w:rsidRDefault="00BA08D7">
      <w:pPr>
        <w:spacing w:after="218" w:line="259" w:lineRule="auto"/>
        <w:ind w:left="0" w:firstLine="0"/>
        <w:jc w:val="left"/>
      </w:pPr>
      <w:r>
        <w:t xml:space="preserve"> </w:t>
      </w:r>
    </w:p>
    <w:p w:rsidR="00FA28E1" w:rsidRDefault="00BA08D7">
      <w:pPr>
        <w:spacing w:after="218" w:line="259" w:lineRule="auto"/>
        <w:ind w:left="0" w:firstLine="0"/>
        <w:jc w:val="left"/>
      </w:pPr>
      <w:r>
        <w:t xml:space="preserve"> </w:t>
      </w:r>
    </w:p>
    <w:p w:rsidR="00FA28E1" w:rsidRDefault="00BA08D7">
      <w:pPr>
        <w:spacing w:after="218" w:line="259" w:lineRule="auto"/>
        <w:ind w:left="0" w:firstLine="0"/>
        <w:jc w:val="left"/>
      </w:pPr>
      <w:r>
        <w:t xml:space="preserve"> </w:t>
      </w:r>
    </w:p>
    <w:p w:rsidR="00FA28E1" w:rsidRDefault="00BA08D7">
      <w:pPr>
        <w:spacing w:after="218" w:line="259" w:lineRule="auto"/>
        <w:ind w:left="0" w:firstLine="0"/>
        <w:jc w:val="left"/>
      </w:pPr>
      <w:r>
        <w:t xml:space="preserve"> </w:t>
      </w:r>
    </w:p>
    <w:p w:rsidR="00FA28E1" w:rsidRDefault="00BA08D7">
      <w:pPr>
        <w:spacing w:after="207" w:line="266" w:lineRule="auto"/>
        <w:ind w:left="10" w:right="4"/>
        <w:jc w:val="center"/>
      </w:pPr>
      <w:r>
        <w:t xml:space="preserve">________________________ </w:t>
      </w:r>
    </w:p>
    <w:p w:rsidR="00FA28E1" w:rsidRDefault="00BA08D7">
      <w:pPr>
        <w:tabs>
          <w:tab w:val="center" w:pos="721"/>
          <w:tab w:val="center" w:pos="1441"/>
          <w:tab w:val="center" w:pos="2161"/>
          <w:tab w:val="center" w:pos="2881"/>
          <w:tab w:val="center" w:pos="3602"/>
          <w:tab w:val="center" w:pos="4574"/>
        </w:tabs>
        <w:spacing w:after="214"/>
        <w:ind w:left="0" w:firstLine="0"/>
        <w:jc w:val="left"/>
      </w:pPr>
      <w:r>
        <w:t xml:space="preserve"> </w:t>
      </w:r>
      <w:r>
        <w:tab/>
        <w:t xml:space="preserve"> </w:t>
      </w:r>
      <w:r>
        <w:tab/>
        <w:t xml:space="preserve"> </w:t>
      </w:r>
      <w:r>
        <w:tab/>
        <w:t xml:space="preserve"> </w:t>
      </w:r>
      <w:r>
        <w:tab/>
        <w:t xml:space="preserve"> </w:t>
      </w:r>
      <w:r>
        <w:tab/>
        <w:t xml:space="preserve"> </w:t>
      </w:r>
      <w:r>
        <w:tab/>
        <w:t xml:space="preserve">Dean </w:t>
      </w:r>
    </w:p>
    <w:p w:rsidR="00FA28E1" w:rsidRDefault="00BA08D7">
      <w:pPr>
        <w:tabs>
          <w:tab w:val="center" w:pos="721"/>
          <w:tab w:val="center" w:pos="1441"/>
          <w:tab w:val="center" w:pos="2161"/>
          <w:tab w:val="center" w:pos="2881"/>
          <w:tab w:val="center" w:pos="4601"/>
        </w:tabs>
        <w:spacing w:after="214"/>
        <w:ind w:left="0" w:firstLine="0"/>
        <w:jc w:val="left"/>
      </w:pPr>
      <w:r>
        <w:t xml:space="preserve"> </w:t>
      </w:r>
      <w:r>
        <w:tab/>
        <w:t xml:space="preserve"> </w:t>
      </w:r>
      <w:r>
        <w:tab/>
        <w:t xml:space="preserve"> </w:t>
      </w:r>
      <w:r>
        <w:tab/>
        <w:t xml:space="preserve"> </w:t>
      </w:r>
      <w:r>
        <w:tab/>
        <w:t xml:space="preserve"> </w:t>
      </w:r>
      <w:r>
        <w:tab/>
        <w:t xml:space="preserve">    Dr. </w:t>
      </w:r>
      <w:proofErr w:type="spellStart"/>
      <w:r w:rsidR="00F23785">
        <w:t>N.T.Rao</w:t>
      </w:r>
      <w:proofErr w:type="spellEnd"/>
      <w:r>
        <w:t xml:space="preserve"> </w:t>
      </w:r>
    </w:p>
    <w:p w:rsidR="00FA28E1" w:rsidRDefault="00BA08D7">
      <w:pPr>
        <w:spacing w:after="218" w:line="259" w:lineRule="auto"/>
        <w:ind w:left="0" w:firstLine="0"/>
        <w:jc w:val="left"/>
      </w:pPr>
      <w:r>
        <w:t xml:space="preserve"> </w:t>
      </w:r>
    </w:p>
    <w:p w:rsidR="00FA28E1" w:rsidRDefault="00BA08D7" w:rsidP="0034240F">
      <w:pPr>
        <w:spacing w:after="218" w:line="259" w:lineRule="auto"/>
        <w:ind w:left="0" w:firstLine="0"/>
        <w:jc w:val="left"/>
      </w:pPr>
      <w:r>
        <w:t xml:space="preserve"> </w:t>
      </w:r>
    </w:p>
    <w:p w:rsidR="000B0338" w:rsidRDefault="000B0338" w:rsidP="0034240F">
      <w:pPr>
        <w:spacing w:after="218" w:line="259" w:lineRule="auto"/>
        <w:ind w:left="0" w:firstLine="0"/>
        <w:jc w:val="left"/>
      </w:pPr>
    </w:p>
    <w:p w:rsidR="000B0338" w:rsidRDefault="000B0338" w:rsidP="0034240F">
      <w:pPr>
        <w:spacing w:after="218" w:line="259" w:lineRule="auto"/>
        <w:ind w:left="0" w:firstLine="0"/>
        <w:jc w:val="left"/>
      </w:pPr>
    </w:p>
    <w:p w:rsidR="009E0AC2" w:rsidRDefault="009E0AC2" w:rsidP="0034240F">
      <w:pPr>
        <w:spacing w:after="218" w:line="259" w:lineRule="auto"/>
        <w:ind w:left="0" w:firstLine="0"/>
        <w:jc w:val="left"/>
      </w:pPr>
    </w:p>
    <w:p w:rsidR="004707A6" w:rsidRDefault="004707A6" w:rsidP="000B0338">
      <w:pPr>
        <w:spacing w:after="218" w:line="259" w:lineRule="auto"/>
        <w:ind w:left="0" w:firstLine="0"/>
        <w:jc w:val="center"/>
        <w:rPr>
          <w:highlight w:val="yellow"/>
        </w:rPr>
      </w:pPr>
    </w:p>
    <w:p w:rsidR="000B0338" w:rsidRDefault="000B0338" w:rsidP="000B0338">
      <w:pPr>
        <w:spacing w:after="218" w:line="259" w:lineRule="auto"/>
        <w:ind w:left="0" w:firstLine="0"/>
        <w:jc w:val="center"/>
      </w:pPr>
      <w:r w:rsidRPr="00F97943">
        <w:rPr>
          <w:highlight w:val="yellow"/>
        </w:rPr>
        <w:t>Annexure IV</w:t>
      </w:r>
      <w:r w:rsidR="00F97943">
        <w:t xml:space="preserve"> </w:t>
      </w:r>
    </w:p>
    <w:p w:rsidR="000B0338" w:rsidRDefault="000B0338" w:rsidP="000B0338">
      <w:pPr>
        <w:pStyle w:val="Heading2"/>
        <w:ind w:left="880" w:right="0"/>
      </w:pPr>
      <w:r>
        <w:t xml:space="preserve">Table of contents </w:t>
      </w:r>
    </w:p>
    <w:p w:rsidR="000B0338" w:rsidRDefault="000B0338" w:rsidP="000B0338">
      <w:pPr>
        <w:spacing w:after="255" w:line="259" w:lineRule="auto"/>
        <w:ind w:left="1356" w:right="477"/>
        <w:jc w:val="center"/>
      </w:pPr>
      <w:r>
        <w:t xml:space="preserve">&lt;Font Size 16&gt;&gt;&lt;BOLD&gt;&lt;Centralized&gt; </w:t>
      </w:r>
    </w:p>
    <w:p w:rsidR="000B0338" w:rsidRDefault="000B0338" w:rsidP="000B0338">
      <w:pPr>
        <w:tabs>
          <w:tab w:val="center" w:pos="2160"/>
          <w:tab w:val="center" w:pos="2880"/>
          <w:tab w:val="center" w:pos="3968"/>
          <w:tab w:val="center" w:pos="5040"/>
          <w:tab w:val="center" w:pos="5760"/>
          <w:tab w:val="center" w:pos="6480"/>
          <w:tab w:val="right" w:pos="8486"/>
        </w:tabs>
        <w:spacing w:after="249" w:line="259" w:lineRule="auto"/>
        <w:ind w:left="-15" w:firstLine="0"/>
        <w:jc w:val="left"/>
      </w:pPr>
      <w:r>
        <w:rPr>
          <w:b/>
        </w:rPr>
        <w:t xml:space="preserve">CHAPTER NO.  </w:t>
      </w:r>
      <w:r>
        <w:rPr>
          <w:b/>
        </w:rPr>
        <w:tab/>
        <w:t xml:space="preserve"> </w:t>
      </w:r>
      <w:r>
        <w:rPr>
          <w:b/>
        </w:rPr>
        <w:tab/>
        <w:t xml:space="preserve"> </w:t>
      </w:r>
      <w:r>
        <w:rPr>
          <w:b/>
        </w:rPr>
        <w:tab/>
        <w:t xml:space="preserve">TITLE  </w:t>
      </w:r>
      <w:r>
        <w:rPr>
          <w:b/>
        </w:rPr>
        <w:tab/>
        <w:t xml:space="preserve"> </w:t>
      </w:r>
      <w:r>
        <w:rPr>
          <w:b/>
        </w:rPr>
        <w:tab/>
        <w:t xml:space="preserve"> </w:t>
      </w:r>
      <w:r>
        <w:rPr>
          <w:b/>
        </w:rPr>
        <w:tab/>
        <w:t xml:space="preserve"> </w:t>
      </w:r>
      <w:r>
        <w:rPr>
          <w:b/>
        </w:rPr>
        <w:tab/>
        <w:t xml:space="preserve">PAGE NO. </w:t>
      </w:r>
    </w:p>
    <w:p w:rsidR="000B0338" w:rsidRDefault="000B0338" w:rsidP="000B0338">
      <w:pPr>
        <w:tabs>
          <w:tab w:val="center" w:pos="4305"/>
          <w:tab w:val="center" w:pos="5760"/>
          <w:tab w:val="center" w:pos="6480"/>
          <w:tab w:val="center" w:pos="7200"/>
          <w:tab w:val="center" w:pos="7953"/>
        </w:tabs>
        <w:spacing w:after="248"/>
        <w:ind w:left="0" w:firstLine="0"/>
        <w:jc w:val="left"/>
      </w:pPr>
      <w:r>
        <w:rPr>
          <w:rFonts w:ascii="Calibri" w:eastAsia="Calibri" w:hAnsi="Calibri" w:cs="Calibri"/>
          <w:sz w:val="22"/>
        </w:rPr>
        <w:tab/>
      </w:r>
      <w:r>
        <w:t xml:space="preserve">List of Figures  </w:t>
      </w:r>
      <w:r>
        <w:tab/>
        <w:t xml:space="preserve"> </w:t>
      </w:r>
      <w:r>
        <w:tab/>
        <w:t xml:space="preserve"> </w:t>
      </w:r>
      <w:r>
        <w:tab/>
        <w:t xml:space="preserve"> </w:t>
      </w:r>
      <w:r>
        <w:tab/>
      </w:r>
      <w:proofErr w:type="spellStart"/>
      <w:r>
        <w:t>i</w:t>
      </w:r>
      <w:proofErr w:type="spellEnd"/>
      <w:r>
        <w:t xml:space="preserve"> </w:t>
      </w:r>
    </w:p>
    <w:p w:rsidR="000B0338" w:rsidRDefault="000B0338" w:rsidP="000B0338">
      <w:pPr>
        <w:tabs>
          <w:tab w:val="center" w:pos="4266"/>
          <w:tab w:val="center" w:pos="5760"/>
          <w:tab w:val="center" w:pos="6480"/>
          <w:tab w:val="center" w:pos="7200"/>
          <w:tab w:val="center" w:pos="7987"/>
        </w:tabs>
        <w:spacing w:after="248"/>
        <w:ind w:left="0" w:firstLine="0"/>
        <w:jc w:val="left"/>
      </w:pPr>
      <w:r>
        <w:rPr>
          <w:rFonts w:ascii="Calibri" w:eastAsia="Calibri" w:hAnsi="Calibri" w:cs="Calibri"/>
          <w:sz w:val="22"/>
        </w:rPr>
        <w:tab/>
      </w:r>
      <w:r>
        <w:t xml:space="preserve">List of Tables  </w:t>
      </w:r>
      <w:r>
        <w:tab/>
        <w:t xml:space="preserve"> </w:t>
      </w:r>
      <w:r>
        <w:tab/>
        <w:t xml:space="preserve"> </w:t>
      </w:r>
      <w:r>
        <w:tab/>
        <w:t xml:space="preserve"> </w:t>
      </w:r>
      <w:r>
        <w:tab/>
        <w:t xml:space="preserve">ii </w:t>
      </w:r>
    </w:p>
    <w:p w:rsidR="000B0338" w:rsidRDefault="000B0338" w:rsidP="000B0338">
      <w:pPr>
        <w:tabs>
          <w:tab w:val="center" w:pos="4279"/>
          <w:tab w:val="center" w:pos="5760"/>
          <w:tab w:val="center" w:pos="6480"/>
          <w:tab w:val="center" w:pos="7200"/>
          <w:tab w:val="center" w:pos="8020"/>
        </w:tabs>
        <w:spacing w:after="245"/>
        <w:ind w:left="0" w:firstLine="0"/>
        <w:jc w:val="left"/>
      </w:pPr>
      <w:r>
        <w:rPr>
          <w:rFonts w:ascii="Calibri" w:eastAsia="Calibri" w:hAnsi="Calibri" w:cs="Calibri"/>
          <w:sz w:val="22"/>
        </w:rPr>
        <w:tab/>
      </w:r>
      <w:r>
        <w:t xml:space="preserve">Abbreviations  </w:t>
      </w:r>
      <w:r>
        <w:tab/>
        <w:t xml:space="preserve"> </w:t>
      </w:r>
      <w:r>
        <w:tab/>
        <w:t xml:space="preserve"> </w:t>
      </w:r>
      <w:r>
        <w:tab/>
        <w:t xml:space="preserve"> </w:t>
      </w:r>
      <w:r>
        <w:tab/>
        <w:t xml:space="preserve">iii </w:t>
      </w:r>
    </w:p>
    <w:p w:rsidR="000B0338" w:rsidRDefault="000B0338" w:rsidP="000B0338">
      <w:pPr>
        <w:tabs>
          <w:tab w:val="center" w:pos="4005"/>
          <w:tab w:val="center" w:pos="5040"/>
          <w:tab w:val="center" w:pos="5760"/>
          <w:tab w:val="center" w:pos="6480"/>
          <w:tab w:val="center" w:pos="7200"/>
          <w:tab w:val="center" w:pos="8013"/>
        </w:tabs>
        <w:spacing w:after="248"/>
        <w:ind w:left="0" w:firstLine="0"/>
        <w:jc w:val="left"/>
      </w:pPr>
      <w:r>
        <w:rPr>
          <w:rFonts w:ascii="Calibri" w:eastAsia="Calibri" w:hAnsi="Calibri" w:cs="Calibri"/>
          <w:sz w:val="22"/>
        </w:rPr>
        <w:tab/>
      </w:r>
      <w:r>
        <w:t xml:space="preserve">Abstract </w:t>
      </w:r>
      <w:r>
        <w:tab/>
        <w:t xml:space="preserve"> </w:t>
      </w:r>
      <w:r>
        <w:tab/>
        <w:t xml:space="preserve"> </w:t>
      </w:r>
      <w:r>
        <w:tab/>
        <w:t xml:space="preserve"> </w:t>
      </w:r>
      <w:r>
        <w:tab/>
        <w:t xml:space="preserve"> </w:t>
      </w:r>
      <w:r>
        <w:tab/>
        <w:t xml:space="preserve">iv </w:t>
      </w:r>
    </w:p>
    <w:p w:rsidR="000B0338" w:rsidRDefault="000B0338" w:rsidP="000B0338">
      <w:pPr>
        <w:numPr>
          <w:ilvl w:val="0"/>
          <w:numId w:val="6"/>
        </w:numPr>
        <w:spacing w:after="212" w:line="268" w:lineRule="auto"/>
        <w:ind w:hanging="3600"/>
      </w:pPr>
      <w:r>
        <w:t xml:space="preserve">INTRODUCTION </w:t>
      </w:r>
    </w:p>
    <w:p w:rsidR="000B0338" w:rsidRDefault="000B0338" w:rsidP="000B0338">
      <w:pPr>
        <w:numPr>
          <w:ilvl w:val="1"/>
          <w:numId w:val="6"/>
        </w:numPr>
        <w:spacing w:after="217" w:line="259" w:lineRule="auto"/>
        <w:ind w:right="588" w:hanging="360"/>
        <w:jc w:val="center"/>
      </w:pPr>
      <w:r>
        <w:t xml:space="preserve">Project Overview </w:t>
      </w:r>
    </w:p>
    <w:p w:rsidR="002B1C4D" w:rsidRDefault="002B1C4D" w:rsidP="000B0338">
      <w:pPr>
        <w:numPr>
          <w:ilvl w:val="1"/>
          <w:numId w:val="6"/>
        </w:numPr>
        <w:spacing w:after="217" w:line="259" w:lineRule="auto"/>
        <w:ind w:right="588" w:hanging="360"/>
        <w:jc w:val="center"/>
      </w:pPr>
    </w:p>
    <w:p w:rsidR="000B0338" w:rsidRDefault="000B0338" w:rsidP="000B0338">
      <w:pPr>
        <w:numPr>
          <w:ilvl w:val="1"/>
          <w:numId w:val="6"/>
        </w:numPr>
        <w:spacing w:after="217" w:line="259" w:lineRule="auto"/>
        <w:ind w:right="588" w:hanging="360"/>
        <w:jc w:val="center"/>
      </w:pPr>
      <w:r>
        <w:t xml:space="preserve"> </w:t>
      </w:r>
    </w:p>
    <w:p w:rsidR="000B0338" w:rsidRDefault="000B0338" w:rsidP="000B0338">
      <w:pPr>
        <w:numPr>
          <w:ilvl w:val="2"/>
          <w:numId w:val="6"/>
        </w:numPr>
        <w:spacing w:after="217" w:line="259" w:lineRule="auto"/>
        <w:ind w:right="413" w:hanging="540"/>
        <w:jc w:val="center"/>
      </w:pPr>
      <w:r>
        <w:t xml:space="preserve">… </w:t>
      </w:r>
    </w:p>
    <w:p w:rsidR="000B0338" w:rsidRDefault="000B0338" w:rsidP="000B0338">
      <w:pPr>
        <w:numPr>
          <w:ilvl w:val="2"/>
          <w:numId w:val="6"/>
        </w:numPr>
        <w:spacing w:after="248" w:line="259" w:lineRule="auto"/>
        <w:ind w:right="413" w:hanging="540"/>
        <w:jc w:val="center"/>
      </w:pPr>
      <w:r>
        <w:t xml:space="preserve">… </w:t>
      </w:r>
    </w:p>
    <w:p w:rsidR="000B0338" w:rsidRDefault="000B0338" w:rsidP="000B0338">
      <w:pPr>
        <w:numPr>
          <w:ilvl w:val="0"/>
          <w:numId w:val="6"/>
        </w:numPr>
        <w:spacing w:after="212" w:line="268" w:lineRule="auto"/>
        <w:ind w:hanging="3600"/>
      </w:pPr>
      <w:r>
        <w:t xml:space="preserve">REVIEW OF LITERATURE </w:t>
      </w:r>
    </w:p>
    <w:p w:rsidR="000B0338" w:rsidRDefault="000B0338" w:rsidP="000B0338">
      <w:pPr>
        <w:numPr>
          <w:ilvl w:val="1"/>
          <w:numId w:val="6"/>
        </w:numPr>
        <w:spacing w:after="248" w:line="259" w:lineRule="auto"/>
        <w:ind w:right="588" w:hanging="360"/>
        <w:jc w:val="center"/>
      </w:pPr>
      <w:r>
        <w:t xml:space="preserve">… </w:t>
      </w:r>
    </w:p>
    <w:p w:rsidR="000B0338" w:rsidRDefault="000B0338" w:rsidP="000B0338">
      <w:pPr>
        <w:numPr>
          <w:ilvl w:val="0"/>
          <w:numId w:val="6"/>
        </w:numPr>
        <w:spacing w:after="248" w:line="268" w:lineRule="auto"/>
        <w:ind w:hanging="3600"/>
      </w:pPr>
      <w:r>
        <w:t xml:space="preserve">ANALYSIS &amp; DESIGN </w:t>
      </w:r>
    </w:p>
    <w:p w:rsidR="000B0338" w:rsidRDefault="000B0338" w:rsidP="000B0338">
      <w:pPr>
        <w:numPr>
          <w:ilvl w:val="0"/>
          <w:numId w:val="6"/>
        </w:numPr>
        <w:spacing w:after="245" w:line="268" w:lineRule="auto"/>
        <w:ind w:hanging="3600"/>
      </w:pPr>
      <w:r>
        <w:t xml:space="preserve">METHODS IMPLEMENTED </w:t>
      </w:r>
    </w:p>
    <w:p w:rsidR="000B0338" w:rsidRDefault="000B0338" w:rsidP="000B0338">
      <w:pPr>
        <w:numPr>
          <w:ilvl w:val="0"/>
          <w:numId w:val="6"/>
        </w:numPr>
        <w:spacing w:after="248" w:line="268" w:lineRule="auto"/>
        <w:ind w:hanging="3600"/>
      </w:pPr>
      <w:r>
        <w:t xml:space="preserve">RESULTS &amp; DISCUSSION </w:t>
      </w:r>
    </w:p>
    <w:p w:rsidR="000B0338" w:rsidRDefault="000B0338" w:rsidP="000B0338">
      <w:pPr>
        <w:numPr>
          <w:ilvl w:val="0"/>
          <w:numId w:val="6"/>
        </w:numPr>
        <w:spacing w:after="212" w:line="268" w:lineRule="auto"/>
        <w:ind w:hanging="3600"/>
      </w:pPr>
      <w:r>
        <w:t xml:space="preserve">CONCLUSION &amp; FUTURE SCOPE </w:t>
      </w:r>
    </w:p>
    <w:p w:rsidR="000B0338" w:rsidRDefault="000B0338" w:rsidP="000B0338">
      <w:pPr>
        <w:ind w:left="-5"/>
      </w:pPr>
      <w:r>
        <w:t xml:space="preserve">REFERENCES </w:t>
      </w:r>
    </w:p>
    <w:p w:rsidR="000B0338" w:rsidRDefault="000B0338" w:rsidP="000B0338">
      <w:pPr>
        <w:ind w:left="-5"/>
      </w:pPr>
      <w:r>
        <w:t xml:space="preserve">APPENDIX </w:t>
      </w:r>
    </w:p>
    <w:p w:rsidR="000B0338" w:rsidRDefault="000B0338" w:rsidP="000B0338">
      <w:pPr>
        <w:spacing w:after="216" w:line="259" w:lineRule="auto"/>
        <w:ind w:left="0" w:firstLine="0"/>
        <w:jc w:val="left"/>
      </w:pPr>
      <w:r>
        <w:t xml:space="preserve"> </w:t>
      </w:r>
    </w:p>
    <w:p w:rsidR="000B0338" w:rsidRDefault="000B0338" w:rsidP="000B0338">
      <w:pPr>
        <w:spacing w:after="223" w:line="259" w:lineRule="auto"/>
        <w:ind w:left="0" w:firstLine="0"/>
        <w:jc w:val="left"/>
      </w:pPr>
      <w:r>
        <w:t xml:space="preserve"> </w:t>
      </w:r>
    </w:p>
    <w:p w:rsidR="000B0338" w:rsidRDefault="000B0338" w:rsidP="000B0338">
      <w:pPr>
        <w:spacing w:after="0" w:line="259" w:lineRule="auto"/>
        <w:ind w:left="934" w:firstLine="0"/>
        <w:jc w:val="center"/>
      </w:pPr>
      <w:r>
        <w:rPr>
          <w:b/>
        </w:rPr>
        <w:t xml:space="preserve"> </w:t>
      </w:r>
    </w:p>
    <w:p w:rsidR="00471B37" w:rsidRDefault="00471B37" w:rsidP="000B0338">
      <w:pPr>
        <w:pStyle w:val="Heading2"/>
        <w:ind w:left="880" w:right="0"/>
      </w:pPr>
    </w:p>
    <w:p w:rsidR="000B0338" w:rsidRDefault="000B0338" w:rsidP="000B0338">
      <w:pPr>
        <w:pStyle w:val="Heading2"/>
        <w:ind w:left="880" w:right="0"/>
      </w:pPr>
      <w:r>
        <w:t xml:space="preserve">List of Figures </w:t>
      </w:r>
    </w:p>
    <w:p w:rsidR="000B0338" w:rsidRDefault="000B0338" w:rsidP="000B0338">
      <w:pPr>
        <w:spacing w:after="217" w:line="259" w:lineRule="auto"/>
        <w:ind w:left="1356" w:right="477"/>
        <w:jc w:val="center"/>
      </w:pPr>
      <w:r>
        <w:t xml:space="preserve">&lt;Font Size 16&gt;&gt;&lt;BOLD&gt;&lt;Centralized&gt; </w:t>
      </w:r>
    </w:p>
    <w:p w:rsidR="000B0338" w:rsidRDefault="000B0338" w:rsidP="000B0338">
      <w:pPr>
        <w:spacing w:after="252" w:line="259" w:lineRule="auto"/>
        <w:ind w:left="1356" w:right="474"/>
        <w:jc w:val="center"/>
      </w:pPr>
      <w:r>
        <w:t>&lt;</w:t>
      </w:r>
      <w:proofErr w:type="spellStart"/>
      <w:r>
        <w:t>chapterwise</w:t>
      </w:r>
      <w:proofErr w:type="spellEnd"/>
      <w:r>
        <w:t xml:space="preserve">&gt; </w:t>
      </w:r>
    </w:p>
    <w:p w:rsidR="000B0338" w:rsidRDefault="000B0338" w:rsidP="000B0338">
      <w:pPr>
        <w:tabs>
          <w:tab w:val="center" w:pos="2160"/>
          <w:tab w:val="center" w:pos="2880"/>
          <w:tab w:val="center" w:pos="3968"/>
          <w:tab w:val="center" w:pos="5040"/>
          <w:tab w:val="center" w:pos="5760"/>
          <w:tab w:val="center" w:pos="6480"/>
          <w:tab w:val="right" w:pos="8486"/>
        </w:tabs>
        <w:spacing w:after="251" w:line="259" w:lineRule="auto"/>
        <w:ind w:left="-15" w:firstLine="0"/>
        <w:jc w:val="left"/>
      </w:pPr>
      <w:r>
        <w:rPr>
          <w:b/>
        </w:rPr>
        <w:t xml:space="preserve">CHAPTER NO.  </w:t>
      </w:r>
      <w:r>
        <w:rPr>
          <w:b/>
        </w:rPr>
        <w:tab/>
        <w:t xml:space="preserve"> </w:t>
      </w:r>
      <w:r>
        <w:rPr>
          <w:b/>
        </w:rPr>
        <w:tab/>
        <w:t xml:space="preserve"> </w:t>
      </w:r>
      <w:r>
        <w:rPr>
          <w:b/>
        </w:rPr>
        <w:tab/>
        <w:t xml:space="preserve">TITLE  </w:t>
      </w:r>
      <w:r>
        <w:rPr>
          <w:b/>
        </w:rPr>
        <w:tab/>
        <w:t xml:space="preserve"> </w:t>
      </w:r>
      <w:r>
        <w:rPr>
          <w:b/>
        </w:rPr>
        <w:tab/>
        <w:t xml:space="preserve"> </w:t>
      </w:r>
      <w:r>
        <w:rPr>
          <w:b/>
        </w:rPr>
        <w:tab/>
        <w:t xml:space="preserve"> </w:t>
      </w:r>
      <w:r>
        <w:rPr>
          <w:b/>
        </w:rPr>
        <w:tab/>
        <w:t xml:space="preserve">PAGE NO. </w:t>
      </w:r>
    </w:p>
    <w:p w:rsidR="000B0338" w:rsidRDefault="000B0338" w:rsidP="000B0338">
      <w:pPr>
        <w:numPr>
          <w:ilvl w:val="0"/>
          <w:numId w:val="7"/>
        </w:numPr>
        <w:spacing w:after="212" w:line="268" w:lineRule="auto"/>
        <w:ind w:hanging="3600"/>
      </w:pPr>
      <w:r>
        <w:t xml:space="preserve">INTRODUCTION </w:t>
      </w:r>
    </w:p>
    <w:p w:rsidR="000B0338" w:rsidRDefault="000B0338" w:rsidP="000B0338">
      <w:pPr>
        <w:spacing w:after="217" w:line="259" w:lineRule="auto"/>
        <w:ind w:left="1356" w:right="345"/>
        <w:jc w:val="center"/>
      </w:pPr>
      <w:r>
        <w:t xml:space="preserve">Fig1.1 &lt;figure caption&gt; </w:t>
      </w:r>
    </w:p>
    <w:p w:rsidR="000B0338" w:rsidRDefault="000B0338" w:rsidP="000B0338">
      <w:pPr>
        <w:spacing w:after="250" w:line="259" w:lineRule="auto"/>
        <w:ind w:left="1356" w:right="345"/>
        <w:jc w:val="center"/>
      </w:pPr>
      <w:r>
        <w:t xml:space="preserve">Fig1.2 &lt;figure caption&gt; </w:t>
      </w:r>
    </w:p>
    <w:p w:rsidR="000B0338" w:rsidRDefault="000B0338" w:rsidP="000B0338">
      <w:pPr>
        <w:numPr>
          <w:ilvl w:val="0"/>
          <w:numId w:val="7"/>
        </w:numPr>
        <w:spacing w:after="212" w:line="268" w:lineRule="auto"/>
        <w:ind w:hanging="3600"/>
      </w:pPr>
      <w:r>
        <w:t xml:space="preserve">REVIEW OF LITERATURE </w:t>
      </w:r>
    </w:p>
    <w:p w:rsidR="000B0338" w:rsidRDefault="000B0338" w:rsidP="000B0338">
      <w:pPr>
        <w:spacing w:after="0" w:line="447" w:lineRule="auto"/>
        <w:ind w:left="3302" w:right="2229"/>
        <w:jc w:val="center"/>
      </w:pPr>
      <w:r>
        <w:t xml:space="preserve">Fig2.1 &lt;figure caption&gt; Fig2.2 &lt;figure caption&gt; </w:t>
      </w:r>
    </w:p>
    <w:p w:rsidR="000B0338" w:rsidRDefault="000B0338" w:rsidP="000B0338">
      <w:pPr>
        <w:spacing w:after="250" w:line="259" w:lineRule="auto"/>
        <w:ind w:left="3600" w:firstLine="0"/>
        <w:jc w:val="left"/>
      </w:pPr>
      <w:r>
        <w:t xml:space="preserve"> </w:t>
      </w:r>
    </w:p>
    <w:p w:rsidR="000B0338" w:rsidRDefault="000B0338" w:rsidP="000B0338">
      <w:pPr>
        <w:numPr>
          <w:ilvl w:val="0"/>
          <w:numId w:val="7"/>
        </w:numPr>
        <w:spacing w:after="212" w:line="268" w:lineRule="auto"/>
        <w:ind w:hanging="3600"/>
      </w:pPr>
      <w:r>
        <w:t xml:space="preserve">………………………. </w:t>
      </w:r>
    </w:p>
    <w:p w:rsidR="000B0338" w:rsidRDefault="000B0338" w:rsidP="000B0338">
      <w:pPr>
        <w:spacing w:after="216" w:line="259" w:lineRule="auto"/>
        <w:ind w:left="0" w:firstLine="0"/>
        <w:jc w:val="left"/>
      </w:pPr>
      <w:r>
        <w:t xml:space="preserve"> </w:t>
      </w:r>
    </w:p>
    <w:p w:rsidR="000B0338" w:rsidRDefault="000B0338" w:rsidP="000B0338">
      <w:pPr>
        <w:spacing w:after="218" w:line="259" w:lineRule="auto"/>
        <w:ind w:left="0" w:firstLine="0"/>
        <w:jc w:val="left"/>
      </w:pPr>
      <w:r>
        <w:t xml:space="preserve"> </w:t>
      </w:r>
    </w:p>
    <w:p w:rsidR="000B0338" w:rsidRDefault="000B0338" w:rsidP="000B0338">
      <w:pPr>
        <w:spacing w:after="216" w:line="259" w:lineRule="auto"/>
        <w:ind w:left="934" w:firstLine="0"/>
        <w:jc w:val="center"/>
      </w:pPr>
      <w:r>
        <w:t xml:space="preserve"> </w:t>
      </w:r>
    </w:p>
    <w:p w:rsidR="000B0338" w:rsidRDefault="000B0338" w:rsidP="000B0338">
      <w:pPr>
        <w:spacing w:after="217" w:line="259" w:lineRule="auto"/>
        <w:ind w:left="1356" w:right="473"/>
        <w:jc w:val="center"/>
      </w:pPr>
      <w:r>
        <w:t xml:space="preserve">************* </w:t>
      </w:r>
    </w:p>
    <w:p w:rsidR="000B0338" w:rsidRDefault="000B0338" w:rsidP="000B0338">
      <w:pPr>
        <w:spacing w:after="216" w:line="259" w:lineRule="auto"/>
        <w:ind w:left="0" w:firstLine="0"/>
        <w:jc w:val="left"/>
      </w:pPr>
      <w:r>
        <w:t xml:space="preserve"> </w:t>
      </w:r>
    </w:p>
    <w:p w:rsidR="000B0338" w:rsidRDefault="000B0338" w:rsidP="000B0338">
      <w:pPr>
        <w:spacing w:after="223" w:line="259" w:lineRule="auto"/>
        <w:ind w:left="0" w:firstLine="0"/>
        <w:jc w:val="left"/>
      </w:pPr>
      <w:r>
        <w:t xml:space="preserve"> </w:t>
      </w:r>
    </w:p>
    <w:p w:rsidR="000B0338" w:rsidRDefault="000B0338" w:rsidP="000B0338">
      <w:pPr>
        <w:spacing w:after="265" w:line="259" w:lineRule="auto"/>
        <w:ind w:left="-5"/>
        <w:jc w:val="left"/>
      </w:pPr>
      <w:r>
        <w:rPr>
          <w:b/>
          <w:i/>
        </w:rPr>
        <w:t xml:space="preserve">NOTE:  </w:t>
      </w:r>
    </w:p>
    <w:p w:rsidR="000B0338" w:rsidRDefault="000B0338" w:rsidP="000B0338">
      <w:pPr>
        <w:numPr>
          <w:ilvl w:val="1"/>
          <w:numId w:val="7"/>
        </w:numPr>
        <w:spacing w:after="231" w:line="259" w:lineRule="auto"/>
        <w:ind w:hanging="360"/>
        <w:jc w:val="left"/>
      </w:pPr>
      <w:r>
        <w:rPr>
          <w:i/>
        </w:rPr>
        <w:t xml:space="preserve">Figures must be properly explained in the text </w:t>
      </w:r>
    </w:p>
    <w:p w:rsidR="000B0338" w:rsidRDefault="000B0338" w:rsidP="000B0338">
      <w:pPr>
        <w:numPr>
          <w:ilvl w:val="1"/>
          <w:numId w:val="7"/>
        </w:numPr>
        <w:spacing w:after="181" w:line="259" w:lineRule="auto"/>
        <w:ind w:hanging="360"/>
        <w:jc w:val="left"/>
      </w:pPr>
      <w:r>
        <w:rPr>
          <w:i/>
        </w:rPr>
        <w:t xml:space="preserve">Figure No. and caption of the figure must be below the figure in all the chapters. </w:t>
      </w:r>
    </w:p>
    <w:p w:rsidR="000B0338" w:rsidRDefault="000B0338" w:rsidP="000B0338">
      <w:pPr>
        <w:spacing w:after="218" w:line="259" w:lineRule="auto"/>
        <w:ind w:left="720" w:firstLine="0"/>
        <w:jc w:val="left"/>
      </w:pPr>
      <w:r>
        <w:rPr>
          <w:i/>
        </w:rPr>
        <w:t xml:space="preserve"> </w:t>
      </w:r>
    </w:p>
    <w:p w:rsidR="000B0338" w:rsidRDefault="000B0338" w:rsidP="000B0338">
      <w:pPr>
        <w:spacing w:after="216" w:line="259" w:lineRule="auto"/>
        <w:ind w:left="720" w:firstLine="0"/>
        <w:jc w:val="left"/>
      </w:pPr>
      <w:r>
        <w:rPr>
          <w:i/>
        </w:rPr>
        <w:t xml:space="preserve"> </w:t>
      </w:r>
    </w:p>
    <w:p w:rsidR="000B0338" w:rsidRDefault="000B0338" w:rsidP="000B0338">
      <w:pPr>
        <w:spacing w:after="0" w:line="259" w:lineRule="auto"/>
        <w:ind w:left="720" w:firstLine="0"/>
        <w:jc w:val="left"/>
      </w:pPr>
      <w:r>
        <w:rPr>
          <w:i/>
        </w:rPr>
        <w:t xml:space="preserve"> </w:t>
      </w:r>
    </w:p>
    <w:p w:rsidR="00DB7711" w:rsidRDefault="00DB7711" w:rsidP="000B0338">
      <w:pPr>
        <w:pStyle w:val="Heading2"/>
        <w:ind w:left="880" w:right="0"/>
      </w:pPr>
    </w:p>
    <w:p w:rsidR="000B0338" w:rsidRDefault="000B0338" w:rsidP="000B0338">
      <w:pPr>
        <w:pStyle w:val="Heading2"/>
        <w:ind w:left="880" w:right="0"/>
      </w:pPr>
      <w:r>
        <w:t xml:space="preserve">List of Tables </w:t>
      </w:r>
    </w:p>
    <w:p w:rsidR="000B0338" w:rsidRDefault="000B0338" w:rsidP="000B0338">
      <w:pPr>
        <w:spacing w:after="217" w:line="259" w:lineRule="auto"/>
        <w:ind w:left="1356" w:right="477"/>
        <w:jc w:val="center"/>
      </w:pPr>
      <w:r>
        <w:t xml:space="preserve">&lt;Font Size 16&gt;&gt;&lt;BOLD&gt;&lt;Centralized&gt; </w:t>
      </w:r>
    </w:p>
    <w:p w:rsidR="000B0338" w:rsidRDefault="000B0338" w:rsidP="000B0338">
      <w:pPr>
        <w:spacing w:after="252" w:line="259" w:lineRule="auto"/>
        <w:ind w:left="1356" w:right="474"/>
        <w:jc w:val="center"/>
      </w:pPr>
      <w:r>
        <w:t>&lt;</w:t>
      </w:r>
      <w:proofErr w:type="spellStart"/>
      <w:r>
        <w:t>chapterwise</w:t>
      </w:r>
      <w:proofErr w:type="spellEnd"/>
      <w:r>
        <w:t xml:space="preserve">&gt; </w:t>
      </w:r>
    </w:p>
    <w:p w:rsidR="000B0338" w:rsidRDefault="000B0338" w:rsidP="000B0338">
      <w:pPr>
        <w:tabs>
          <w:tab w:val="center" w:pos="2160"/>
          <w:tab w:val="center" w:pos="2880"/>
          <w:tab w:val="center" w:pos="3968"/>
          <w:tab w:val="center" w:pos="5040"/>
          <w:tab w:val="center" w:pos="5760"/>
          <w:tab w:val="center" w:pos="6480"/>
          <w:tab w:val="right" w:pos="8486"/>
        </w:tabs>
        <w:spacing w:after="251" w:line="259" w:lineRule="auto"/>
        <w:ind w:left="-15" w:firstLine="0"/>
        <w:jc w:val="left"/>
      </w:pPr>
      <w:r>
        <w:rPr>
          <w:b/>
        </w:rPr>
        <w:t xml:space="preserve">CHAPTER NO.  </w:t>
      </w:r>
      <w:r>
        <w:rPr>
          <w:b/>
        </w:rPr>
        <w:tab/>
        <w:t xml:space="preserve"> </w:t>
      </w:r>
      <w:r>
        <w:rPr>
          <w:b/>
        </w:rPr>
        <w:tab/>
        <w:t xml:space="preserve"> </w:t>
      </w:r>
      <w:r>
        <w:rPr>
          <w:b/>
        </w:rPr>
        <w:tab/>
        <w:t xml:space="preserve">TITLE  </w:t>
      </w:r>
      <w:r>
        <w:rPr>
          <w:b/>
        </w:rPr>
        <w:tab/>
        <w:t xml:space="preserve"> </w:t>
      </w:r>
      <w:r>
        <w:rPr>
          <w:b/>
        </w:rPr>
        <w:tab/>
        <w:t xml:space="preserve"> </w:t>
      </w:r>
      <w:r>
        <w:rPr>
          <w:b/>
        </w:rPr>
        <w:tab/>
        <w:t xml:space="preserve"> </w:t>
      </w:r>
      <w:r>
        <w:rPr>
          <w:b/>
        </w:rPr>
        <w:tab/>
        <w:t xml:space="preserve">PAGE NO. </w:t>
      </w:r>
    </w:p>
    <w:p w:rsidR="000B0338" w:rsidRDefault="000B0338" w:rsidP="000B0338">
      <w:pPr>
        <w:numPr>
          <w:ilvl w:val="0"/>
          <w:numId w:val="8"/>
        </w:numPr>
        <w:spacing w:after="212" w:line="268" w:lineRule="auto"/>
        <w:ind w:hanging="3600"/>
      </w:pPr>
      <w:r>
        <w:t xml:space="preserve">INTRODUCTION </w:t>
      </w:r>
    </w:p>
    <w:p w:rsidR="000B0338" w:rsidRDefault="000B0338" w:rsidP="000B0338">
      <w:pPr>
        <w:spacing w:after="217" w:line="259" w:lineRule="auto"/>
        <w:ind w:left="1356" w:right="162"/>
        <w:jc w:val="center"/>
      </w:pPr>
      <w:r>
        <w:t xml:space="preserve">Table 1.1 &lt;table caption&gt; </w:t>
      </w:r>
    </w:p>
    <w:p w:rsidR="000B0338" w:rsidRDefault="000B0338" w:rsidP="000B0338">
      <w:pPr>
        <w:spacing w:after="250" w:line="259" w:lineRule="auto"/>
        <w:ind w:left="1356" w:right="162"/>
        <w:jc w:val="center"/>
      </w:pPr>
      <w:r>
        <w:t xml:space="preserve">Table 1.2 &lt;table caption&gt; </w:t>
      </w:r>
    </w:p>
    <w:p w:rsidR="000B0338" w:rsidRDefault="000B0338" w:rsidP="000B0338">
      <w:pPr>
        <w:numPr>
          <w:ilvl w:val="0"/>
          <w:numId w:val="8"/>
        </w:numPr>
        <w:spacing w:after="212" w:line="268" w:lineRule="auto"/>
        <w:ind w:hanging="3600"/>
      </w:pPr>
      <w:r>
        <w:t xml:space="preserve">REVIEW OF LITERATURE </w:t>
      </w:r>
    </w:p>
    <w:p w:rsidR="000B0338" w:rsidRDefault="000B0338" w:rsidP="000B0338">
      <w:pPr>
        <w:spacing w:after="0" w:line="447" w:lineRule="auto"/>
        <w:ind w:left="3337" w:right="1964"/>
        <w:jc w:val="center"/>
      </w:pPr>
      <w:r>
        <w:t xml:space="preserve">Table 2.1 &lt; table caption &gt; Table 2.2 &lt; table caption &gt; </w:t>
      </w:r>
    </w:p>
    <w:p w:rsidR="000B0338" w:rsidRDefault="000B0338" w:rsidP="000B0338">
      <w:pPr>
        <w:spacing w:after="250" w:line="259" w:lineRule="auto"/>
        <w:ind w:left="3600" w:firstLine="0"/>
        <w:jc w:val="left"/>
      </w:pPr>
      <w:r>
        <w:t xml:space="preserve"> </w:t>
      </w:r>
    </w:p>
    <w:p w:rsidR="000B0338" w:rsidRDefault="000B0338" w:rsidP="000B0338">
      <w:pPr>
        <w:numPr>
          <w:ilvl w:val="0"/>
          <w:numId w:val="8"/>
        </w:numPr>
        <w:spacing w:after="212" w:line="268" w:lineRule="auto"/>
        <w:ind w:hanging="3600"/>
      </w:pPr>
      <w:r>
        <w:t xml:space="preserve">………………………. </w:t>
      </w:r>
    </w:p>
    <w:p w:rsidR="000B0338" w:rsidRDefault="000B0338" w:rsidP="000B0338">
      <w:pPr>
        <w:spacing w:after="216" w:line="259" w:lineRule="auto"/>
        <w:ind w:left="0" w:firstLine="0"/>
        <w:jc w:val="left"/>
      </w:pPr>
      <w:r>
        <w:t xml:space="preserve"> </w:t>
      </w:r>
    </w:p>
    <w:p w:rsidR="000B0338" w:rsidRDefault="000B0338" w:rsidP="000B0338">
      <w:pPr>
        <w:spacing w:after="218" w:line="259" w:lineRule="auto"/>
        <w:ind w:left="0" w:firstLine="0"/>
        <w:jc w:val="left"/>
      </w:pPr>
      <w:r>
        <w:t xml:space="preserve"> </w:t>
      </w:r>
    </w:p>
    <w:p w:rsidR="000B0338" w:rsidRDefault="000B0338" w:rsidP="000B0338">
      <w:pPr>
        <w:spacing w:after="216" w:line="259" w:lineRule="auto"/>
        <w:ind w:left="934" w:firstLine="0"/>
        <w:jc w:val="center"/>
      </w:pPr>
      <w:r>
        <w:t xml:space="preserve"> </w:t>
      </w:r>
    </w:p>
    <w:p w:rsidR="000B0338" w:rsidRDefault="000B0338" w:rsidP="000B0338">
      <w:pPr>
        <w:spacing w:after="217" w:line="259" w:lineRule="auto"/>
        <w:ind w:left="1356" w:right="473"/>
        <w:jc w:val="center"/>
      </w:pPr>
      <w:r>
        <w:t xml:space="preserve">************* </w:t>
      </w:r>
    </w:p>
    <w:p w:rsidR="000B0338" w:rsidRDefault="000B0338" w:rsidP="000B0338">
      <w:pPr>
        <w:spacing w:after="216" w:line="259" w:lineRule="auto"/>
        <w:ind w:left="0" w:firstLine="0"/>
        <w:jc w:val="left"/>
      </w:pPr>
      <w:r>
        <w:t xml:space="preserve"> </w:t>
      </w:r>
    </w:p>
    <w:p w:rsidR="000B0338" w:rsidRDefault="000B0338" w:rsidP="000B0338">
      <w:pPr>
        <w:spacing w:after="223" w:line="259" w:lineRule="auto"/>
        <w:ind w:left="0" w:firstLine="0"/>
        <w:jc w:val="left"/>
      </w:pPr>
      <w:r>
        <w:t xml:space="preserve"> </w:t>
      </w:r>
    </w:p>
    <w:p w:rsidR="000B0338" w:rsidRDefault="000B0338" w:rsidP="000B0338">
      <w:pPr>
        <w:spacing w:after="265" w:line="259" w:lineRule="auto"/>
        <w:ind w:left="-5"/>
        <w:jc w:val="left"/>
      </w:pPr>
      <w:r>
        <w:rPr>
          <w:b/>
          <w:i/>
        </w:rPr>
        <w:t xml:space="preserve">NOTE:  </w:t>
      </w:r>
    </w:p>
    <w:p w:rsidR="000B0338" w:rsidRDefault="000B0338" w:rsidP="000B0338">
      <w:pPr>
        <w:numPr>
          <w:ilvl w:val="1"/>
          <w:numId w:val="8"/>
        </w:numPr>
        <w:spacing w:after="231" w:line="259" w:lineRule="auto"/>
        <w:ind w:hanging="360"/>
        <w:jc w:val="left"/>
      </w:pPr>
      <w:r>
        <w:rPr>
          <w:i/>
        </w:rPr>
        <w:t xml:space="preserve">Tables must be properly explained in the text. </w:t>
      </w:r>
    </w:p>
    <w:p w:rsidR="000B0338" w:rsidRDefault="000B0338" w:rsidP="000B0338">
      <w:pPr>
        <w:numPr>
          <w:ilvl w:val="1"/>
          <w:numId w:val="8"/>
        </w:numPr>
        <w:spacing w:after="181" w:line="259" w:lineRule="auto"/>
        <w:ind w:hanging="360"/>
        <w:jc w:val="left"/>
      </w:pPr>
      <w:r>
        <w:rPr>
          <w:i/>
        </w:rPr>
        <w:t xml:space="preserve">Table No. and caption of the table must be above the table in all the chapters. </w:t>
      </w:r>
    </w:p>
    <w:p w:rsidR="000B0338" w:rsidRDefault="000B0338" w:rsidP="000B0338">
      <w:pPr>
        <w:spacing w:after="218" w:line="259" w:lineRule="auto"/>
        <w:ind w:left="720" w:firstLine="0"/>
        <w:jc w:val="left"/>
      </w:pPr>
      <w:r>
        <w:t xml:space="preserve"> </w:t>
      </w:r>
    </w:p>
    <w:p w:rsidR="000B0338" w:rsidRDefault="000B0338" w:rsidP="000B0338">
      <w:pPr>
        <w:spacing w:after="216" w:line="259" w:lineRule="auto"/>
        <w:ind w:left="720" w:firstLine="0"/>
        <w:jc w:val="left"/>
        <w:rPr>
          <w:i/>
        </w:rPr>
      </w:pPr>
      <w:r>
        <w:rPr>
          <w:i/>
        </w:rPr>
        <w:t xml:space="preserve"> </w:t>
      </w:r>
    </w:p>
    <w:p w:rsidR="000B0338" w:rsidRDefault="000B0338" w:rsidP="000B0338">
      <w:pPr>
        <w:spacing w:after="216" w:line="259" w:lineRule="auto"/>
        <w:ind w:left="720" w:firstLine="0"/>
        <w:jc w:val="left"/>
        <w:rPr>
          <w:i/>
        </w:rPr>
      </w:pPr>
    </w:p>
    <w:p w:rsidR="009E0AC2" w:rsidRDefault="009E0AC2" w:rsidP="000B0338">
      <w:pPr>
        <w:spacing w:after="216" w:line="259" w:lineRule="auto"/>
        <w:ind w:left="720" w:firstLine="0"/>
        <w:jc w:val="left"/>
        <w:rPr>
          <w:i/>
        </w:rPr>
      </w:pPr>
    </w:p>
    <w:p w:rsidR="000B0338" w:rsidRDefault="000B0338" w:rsidP="000B0338">
      <w:pPr>
        <w:spacing w:after="144" w:line="259" w:lineRule="auto"/>
        <w:ind w:left="3720"/>
        <w:jc w:val="left"/>
      </w:pPr>
      <w:r>
        <w:rPr>
          <w:b/>
          <w:sz w:val="32"/>
        </w:rPr>
        <w:lastRenderedPageBreak/>
        <w:t xml:space="preserve">Abbreviations </w:t>
      </w:r>
    </w:p>
    <w:p w:rsidR="000B0338" w:rsidRDefault="000B0338" w:rsidP="000B0338">
      <w:pPr>
        <w:spacing w:after="296" w:line="259" w:lineRule="auto"/>
        <w:ind w:left="10" w:right="1850"/>
        <w:jc w:val="right"/>
      </w:pPr>
      <w:r>
        <w:t xml:space="preserve">&lt;Font Size 16&gt;&gt;&lt;BOLD&gt;&lt;Centralized&gt; </w:t>
      </w:r>
    </w:p>
    <w:p w:rsidR="000B0338" w:rsidRPr="00AE7E25" w:rsidRDefault="000B0338" w:rsidP="00AE7E25">
      <w:pPr>
        <w:tabs>
          <w:tab w:val="center" w:pos="2160"/>
          <w:tab w:val="center" w:pos="2880"/>
          <w:tab w:val="center" w:pos="3968"/>
          <w:tab w:val="center" w:pos="5040"/>
          <w:tab w:val="center" w:pos="5760"/>
          <w:tab w:val="center" w:pos="6480"/>
          <w:tab w:val="right" w:pos="8486"/>
        </w:tabs>
        <w:spacing w:after="251" w:line="259" w:lineRule="auto"/>
        <w:ind w:left="-15" w:firstLine="0"/>
        <w:jc w:val="left"/>
        <w:rPr>
          <w:b/>
        </w:rPr>
      </w:pPr>
      <w:r w:rsidRPr="00AE7E25">
        <w:rPr>
          <w:b/>
        </w:rPr>
        <w:t xml:space="preserve">Abbreviation </w:t>
      </w:r>
      <w:r w:rsidRPr="00AE7E25">
        <w:rPr>
          <w:b/>
        </w:rPr>
        <w:tab/>
        <w:t xml:space="preserve"> </w:t>
      </w:r>
      <w:r w:rsidRPr="00AE7E25">
        <w:rPr>
          <w:b/>
        </w:rPr>
        <w:tab/>
        <w:t xml:space="preserve"> </w:t>
      </w:r>
      <w:r w:rsidRPr="00AE7E25">
        <w:rPr>
          <w:b/>
        </w:rPr>
        <w:tab/>
        <w:t xml:space="preserve">Description </w:t>
      </w:r>
    </w:p>
    <w:p w:rsidR="000B0338" w:rsidRDefault="000B0338" w:rsidP="000B0338">
      <w:pPr>
        <w:tabs>
          <w:tab w:val="center" w:pos="720"/>
          <w:tab w:val="center" w:pos="1440"/>
          <w:tab w:val="center" w:pos="2160"/>
          <w:tab w:val="center" w:pos="2880"/>
          <w:tab w:val="center" w:pos="3801"/>
        </w:tabs>
        <w:spacing w:after="264" w:line="259" w:lineRule="auto"/>
        <w:ind w:left="-15" w:firstLine="0"/>
        <w:jc w:val="left"/>
      </w:pPr>
      <w:proofErr w:type="spellStart"/>
      <w:r>
        <w:rPr>
          <w:sz w:val="28"/>
        </w:rPr>
        <w:t>abc</w:t>
      </w:r>
      <w:proofErr w:type="spellEnd"/>
      <w:r>
        <w:rPr>
          <w:sz w:val="28"/>
        </w:rPr>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xyz </w:t>
      </w:r>
    </w:p>
    <w:p w:rsidR="000B0338" w:rsidRDefault="000B0338" w:rsidP="000B0338">
      <w:pPr>
        <w:tabs>
          <w:tab w:val="center" w:pos="720"/>
          <w:tab w:val="center" w:pos="1440"/>
          <w:tab w:val="center" w:pos="2160"/>
          <w:tab w:val="center" w:pos="2880"/>
          <w:tab w:val="center" w:pos="3881"/>
        </w:tabs>
        <w:spacing w:after="182" w:line="259" w:lineRule="auto"/>
        <w:ind w:left="-15" w:firstLine="0"/>
        <w:jc w:val="left"/>
      </w:pPr>
      <w:r>
        <w:rPr>
          <w:sz w:val="28"/>
        </w:rPr>
        <w:t xml:space="preserve">….. </w:t>
      </w:r>
      <w:r>
        <w:rPr>
          <w:sz w:val="28"/>
        </w:rPr>
        <w:tab/>
        <w:t xml:space="preserve"> </w:t>
      </w:r>
      <w:r>
        <w:rPr>
          <w:sz w:val="28"/>
        </w:rPr>
        <w:tab/>
        <w:t xml:space="preserve"> </w:t>
      </w:r>
      <w:r>
        <w:rPr>
          <w:sz w:val="28"/>
        </w:rPr>
        <w:tab/>
        <w:t xml:space="preserve"> </w:t>
      </w:r>
      <w:r>
        <w:rPr>
          <w:sz w:val="28"/>
        </w:rPr>
        <w:tab/>
        <w:t xml:space="preserve"> </w:t>
      </w:r>
      <w:r>
        <w:rPr>
          <w:sz w:val="28"/>
        </w:rPr>
        <w:tab/>
        <w:t>……</w:t>
      </w:r>
      <w:r>
        <w:rPr>
          <w:b/>
          <w:sz w:val="28"/>
        </w:rPr>
        <w:t xml:space="preserve">  </w:t>
      </w:r>
    </w:p>
    <w:p w:rsidR="000B0338" w:rsidRDefault="000B0338" w:rsidP="000B0338">
      <w:pPr>
        <w:spacing w:after="0" w:line="259" w:lineRule="auto"/>
        <w:ind w:left="0" w:firstLine="0"/>
        <w:jc w:val="left"/>
      </w:pPr>
      <w:r>
        <w:rPr>
          <w:rFonts w:ascii="Calibri" w:eastAsia="Calibri" w:hAnsi="Calibri" w:cs="Calibri"/>
          <w:sz w:val="22"/>
        </w:rPr>
        <w:t xml:space="preserve"> </w:t>
      </w:r>
    </w:p>
    <w:p w:rsidR="000B0338" w:rsidRDefault="000B0338" w:rsidP="0034240F">
      <w:pPr>
        <w:spacing w:after="218" w:line="259" w:lineRule="auto"/>
        <w:ind w:left="0" w:firstLine="0"/>
        <w:jc w:val="left"/>
      </w:pPr>
    </w:p>
    <w:sectPr w:rsidR="000B0338" w:rsidSect="001604A3">
      <w:pgSz w:w="12240" w:h="15840"/>
      <w:pgMar w:top="993" w:right="1433" w:bottom="152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E4889"/>
    <w:multiLevelType w:val="hybridMultilevel"/>
    <w:tmpl w:val="0AF492FE"/>
    <w:lvl w:ilvl="0" w:tplc="B938181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FE058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7E94F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41827D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FA689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52654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7EB0E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AC67A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F6BD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6015730"/>
    <w:multiLevelType w:val="hybridMultilevel"/>
    <w:tmpl w:val="2BACD4BE"/>
    <w:lvl w:ilvl="0" w:tplc="0AC8016A">
      <w:start w:val="1"/>
      <w:numFmt w:val="decimal"/>
      <w:lvlText w:val="%1."/>
      <w:lvlJc w:val="left"/>
      <w:pPr>
        <w:ind w:left="14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86CB60">
      <w:start w:val="1"/>
      <w:numFmt w:val="lowerLetter"/>
      <w:lvlText w:val="%2"/>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B9A1C9E">
      <w:start w:val="1"/>
      <w:numFmt w:val="lowerRoman"/>
      <w:lvlText w:val="%3"/>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E1674D2">
      <w:start w:val="1"/>
      <w:numFmt w:val="decimal"/>
      <w:lvlText w:val="%4"/>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D4DFDC">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4ED14C">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FC9B78">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9E23DE">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2056">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292D27"/>
    <w:multiLevelType w:val="hybridMultilevel"/>
    <w:tmpl w:val="B5D89756"/>
    <w:lvl w:ilvl="0" w:tplc="533EC82E">
      <w:start w:val="1"/>
      <w:numFmt w:val="decimal"/>
      <w:lvlText w:val="%1."/>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68647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816EDC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1C9A3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1646B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EEE2C6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C4682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71828B4">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C3C3CA4">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AF64C37"/>
    <w:multiLevelType w:val="hybridMultilevel"/>
    <w:tmpl w:val="411C49EE"/>
    <w:lvl w:ilvl="0" w:tplc="B476B59A">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CE924D0"/>
    <w:multiLevelType w:val="hybridMultilevel"/>
    <w:tmpl w:val="E72C25BE"/>
    <w:lvl w:ilvl="0" w:tplc="507E61F0">
      <w:start w:val="1"/>
      <w:numFmt w:val="decimal"/>
      <w:lvlText w:val="%1."/>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0459A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6C01C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1EE15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326B0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8BEA34C">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62E661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C14759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B85250">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14555B2"/>
    <w:multiLevelType w:val="multilevel"/>
    <w:tmpl w:val="A3125160"/>
    <w:lvl w:ilvl="0">
      <w:start w:val="1"/>
      <w:numFmt w:val="decimal"/>
      <w:lvlText w:val="%1."/>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8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9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F385C59"/>
    <w:multiLevelType w:val="hybridMultilevel"/>
    <w:tmpl w:val="350A132C"/>
    <w:lvl w:ilvl="0" w:tplc="FBB03A28">
      <w:start w:val="1"/>
      <w:numFmt w:val="lowerLetter"/>
      <w:lvlText w:val="%1."/>
      <w:lvlJc w:val="left"/>
      <w:pPr>
        <w:ind w:left="14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5F87B9A">
      <w:start w:val="1"/>
      <w:numFmt w:val="lowerLetter"/>
      <w:lvlText w:val="%2"/>
      <w:lvlJc w:val="left"/>
      <w:pPr>
        <w:ind w:left="18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916256E">
      <w:start w:val="1"/>
      <w:numFmt w:val="lowerRoman"/>
      <w:lvlText w:val="%3"/>
      <w:lvlJc w:val="left"/>
      <w:pPr>
        <w:ind w:left="25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B3084B2">
      <w:start w:val="1"/>
      <w:numFmt w:val="decimal"/>
      <w:lvlText w:val="%4"/>
      <w:lvlJc w:val="left"/>
      <w:pPr>
        <w:ind w:left="32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C7A6B7C">
      <w:start w:val="1"/>
      <w:numFmt w:val="lowerLetter"/>
      <w:lvlText w:val="%5"/>
      <w:lvlJc w:val="left"/>
      <w:pPr>
        <w:ind w:left="39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47AF6DE">
      <w:start w:val="1"/>
      <w:numFmt w:val="lowerRoman"/>
      <w:lvlText w:val="%6"/>
      <w:lvlJc w:val="left"/>
      <w:pPr>
        <w:ind w:left="46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650AF0C">
      <w:start w:val="1"/>
      <w:numFmt w:val="decimal"/>
      <w:lvlText w:val="%7"/>
      <w:lvlJc w:val="left"/>
      <w:pPr>
        <w:ind w:left="54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0DC046E">
      <w:start w:val="1"/>
      <w:numFmt w:val="lowerLetter"/>
      <w:lvlText w:val="%8"/>
      <w:lvlJc w:val="left"/>
      <w:pPr>
        <w:ind w:left="61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27641EA">
      <w:start w:val="1"/>
      <w:numFmt w:val="lowerRoman"/>
      <w:lvlText w:val="%9"/>
      <w:lvlJc w:val="left"/>
      <w:pPr>
        <w:ind w:left="68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F4A1319"/>
    <w:multiLevelType w:val="hybridMultilevel"/>
    <w:tmpl w:val="98EE8AC0"/>
    <w:lvl w:ilvl="0" w:tplc="6554A29E">
      <w:start w:val="4"/>
      <w:numFmt w:val="lowerLetter"/>
      <w:lvlText w:val="%1."/>
      <w:lvlJc w:val="left"/>
      <w:pPr>
        <w:ind w:left="14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8DA7D2C">
      <w:start w:val="1"/>
      <w:numFmt w:val="lowerLetter"/>
      <w:lvlText w:val="%2"/>
      <w:lvlJc w:val="left"/>
      <w:pPr>
        <w:ind w:left="12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1B461DC">
      <w:start w:val="1"/>
      <w:numFmt w:val="lowerRoman"/>
      <w:lvlText w:val="%3"/>
      <w:lvlJc w:val="left"/>
      <w:pPr>
        <w:ind w:left="192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E7A2A2A">
      <w:start w:val="1"/>
      <w:numFmt w:val="decimal"/>
      <w:lvlText w:val="%4"/>
      <w:lvlJc w:val="left"/>
      <w:pPr>
        <w:ind w:left="264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AA2C37A">
      <w:start w:val="1"/>
      <w:numFmt w:val="lowerLetter"/>
      <w:lvlText w:val="%5"/>
      <w:lvlJc w:val="left"/>
      <w:pPr>
        <w:ind w:left="33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0A1668">
      <w:start w:val="1"/>
      <w:numFmt w:val="lowerRoman"/>
      <w:lvlText w:val="%6"/>
      <w:lvlJc w:val="left"/>
      <w:pPr>
        <w:ind w:left="40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2E4C466">
      <w:start w:val="1"/>
      <w:numFmt w:val="decimal"/>
      <w:lvlText w:val="%7"/>
      <w:lvlJc w:val="left"/>
      <w:pPr>
        <w:ind w:left="48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D18711A">
      <w:start w:val="1"/>
      <w:numFmt w:val="lowerLetter"/>
      <w:lvlText w:val="%8"/>
      <w:lvlJc w:val="left"/>
      <w:pPr>
        <w:ind w:left="552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28E9240">
      <w:start w:val="1"/>
      <w:numFmt w:val="lowerRoman"/>
      <w:lvlText w:val="%9"/>
      <w:lvlJc w:val="left"/>
      <w:pPr>
        <w:ind w:left="624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1"/>
  </w:num>
  <w:num w:numId="3">
    <w:abstractNumId w:val="7"/>
  </w:num>
  <w:num w:numId="4">
    <w:abstractNumId w:val="0"/>
  </w:num>
  <w:num w:numId="5">
    <w:abstractNumId w:val="3"/>
  </w:num>
  <w:num w:numId="6">
    <w:abstractNumId w:val="5"/>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tzQ2MjIwNTMyMzNW0lEKTi0uzszPAykwrAUASWdiNSwAAAA="/>
  </w:docVars>
  <w:rsids>
    <w:rsidRoot w:val="00FA28E1"/>
    <w:rsid w:val="000B0338"/>
    <w:rsid w:val="001179C6"/>
    <w:rsid w:val="001604A3"/>
    <w:rsid w:val="00233F70"/>
    <w:rsid w:val="002A24D9"/>
    <w:rsid w:val="002B1C4D"/>
    <w:rsid w:val="002C18D5"/>
    <w:rsid w:val="002E1678"/>
    <w:rsid w:val="0034240F"/>
    <w:rsid w:val="00373DAA"/>
    <w:rsid w:val="004707A6"/>
    <w:rsid w:val="00471B37"/>
    <w:rsid w:val="00664E78"/>
    <w:rsid w:val="007109A8"/>
    <w:rsid w:val="007A3126"/>
    <w:rsid w:val="007B6846"/>
    <w:rsid w:val="00847247"/>
    <w:rsid w:val="008A01A8"/>
    <w:rsid w:val="008E1BBE"/>
    <w:rsid w:val="009E0AC2"/>
    <w:rsid w:val="00AE7E25"/>
    <w:rsid w:val="00BA08D7"/>
    <w:rsid w:val="00BA5FC2"/>
    <w:rsid w:val="00C86891"/>
    <w:rsid w:val="00C96760"/>
    <w:rsid w:val="00DB7711"/>
    <w:rsid w:val="00F23785"/>
    <w:rsid w:val="00F97943"/>
    <w:rsid w:val="00FA2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AC4F8"/>
  <w15:docId w15:val="{E645306C-69CD-4C1A-A0BD-40E54A02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9C6"/>
    <w:pPr>
      <w:spacing w:after="10" w:line="270" w:lineRule="auto"/>
      <w:ind w:left="1767"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1179C6"/>
    <w:pPr>
      <w:keepNext/>
      <w:keepLines/>
      <w:numPr>
        <w:numId w:val="5"/>
      </w:numPr>
      <w:spacing w:after="20"/>
      <w:ind w:left="10" w:right="1"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1179C6"/>
    <w:pPr>
      <w:keepNext/>
      <w:keepLines/>
      <w:spacing w:after="0"/>
      <w:ind w:left="10" w:right="9" w:hanging="10"/>
      <w:jc w:val="center"/>
      <w:outlineLvl w:val="1"/>
    </w:pPr>
    <w:rPr>
      <w:rFonts w:ascii="Times New Roman" w:eastAsia="Times New Roman" w:hAnsi="Times New Roman" w:cs="Times New Roman"/>
      <w:b/>
      <w:color w:val="000000"/>
      <w:sz w:val="32"/>
    </w:rPr>
  </w:style>
  <w:style w:type="paragraph" w:styleId="Heading3">
    <w:name w:val="heading 3"/>
    <w:basedOn w:val="Normal"/>
    <w:next w:val="Normal"/>
    <w:link w:val="Heading3Char"/>
    <w:uiPriority w:val="9"/>
    <w:semiHidden/>
    <w:unhideWhenUsed/>
    <w:qFormat/>
    <w:rsid w:val="000B033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179C6"/>
    <w:rPr>
      <w:rFonts w:ascii="Times New Roman" w:eastAsia="Times New Roman" w:hAnsi="Times New Roman" w:cs="Times New Roman"/>
      <w:b/>
      <w:color w:val="000000"/>
      <w:sz w:val="32"/>
    </w:rPr>
  </w:style>
  <w:style w:type="character" w:customStyle="1" w:styleId="Heading1Char">
    <w:name w:val="Heading 1 Char"/>
    <w:link w:val="Heading1"/>
    <w:rsid w:val="001179C6"/>
    <w:rPr>
      <w:rFonts w:ascii="Times New Roman" w:eastAsia="Times New Roman" w:hAnsi="Times New Roman" w:cs="Times New Roman"/>
      <w:b/>
      <w:color w:val="000000"/>
      <w:sz w:val="24"/>
    </w:rPr>
  </w:style>
  <w:style w:type="paragraph" w:styleId="BalloonText">
    <w:name w:val="Balloon Text"/>
    <w:basedOn w:val="Normal"/>
    <w:link w:val="BalloonTextChar"/>
    <w:uiPriority w:val="99"/>
    <w:semiHidden/>
    <w:unhideWhenUsed/>
    <w:rsid w:val="00C86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891"/>
    <w:rPr>
      <w:rFonts w:ascii="Tahoma" w:eastAsia="Times New Roman" w:hAnsi="Tahoma" w:cs="Tahoma"/>
      <w:color w:val="000000"/>
      <w:sz w:val="16"/>
      <w:szCs w:val="16"/>
    </w:rPr>
  </w:style>
  <w:style w:type="character" w:customStyle="1" w:styleId="Heading3Char">
    <w:name w:val="Heading 3 Char"/>
    <w:basedOn w:val="DefaultParagraphFont"/>
    <w:link w:val="Heading3"/>
    <w:uiPriority w:val="9"/>
    <w:semiHidden/>
    <w:rsid w:val="000B033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DCE2F-6F97-4EC0-A0DD-1D5BE42C2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ny.khanna</dc:creator>
  <cp:keywords/>
  <cp:lastModifiedBy>Shubha Puthran</cp:lastModifiedBy>
  <cp:revision>2</cp:revision>
  <dcterms:created xsi:type="dcterms:W3CDTF">2019-10-01T05:04:00Z</dcterms:created>
  <dcterms:modified xsi:type="dcterms:W3CDTF">2019-10-01T05:04:00Z</dcterms:modified>
</cp:coreProperties>
</file>